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3D7F3" w14:textId="53CF1AF0" w:rsidR="000D30A4" w:rsidRDefault="000D30A4" w:rsidP="00CD6E9D">
      <w:pPr>
        <w:pStyle w:val="Heading2"/>
        <w:jc w:val="center"/>
        <w:rPr>
          <w:rFonts w:ascii="Arial" w:hAnsi="Arial"/>
          <w:noProof/>
          <w:sz w:val="16"/>
          <w:szCs w:val="16"/>
        </w:rPr>
      </w:pPr>
    </w:p>
    <w:p w14:paraId="4B494AE5" w14:textId="77777777" w:rsidR="00111365" w:rsidRPr="00111365" w:rsidRDefault="00111365" w:rsidP="00111365"/>
    <w:p w14:paraId="09378886" w14:textId="07E3F492" w:rsidR="00CD6E9D" w:rsidRDefault="000D30A4" w:rsidP="00111365">
      <w:pPr>
        <w:pStyle w:val="Heading2"/>
        <w:jc w:val="center"/>
        <w:rPr>
          <w:rFonts w:ascii="Arial" w:hAnsi="Arial"/>
          <w:sz w:val="48"/>
        </w:rPr>
      </w:pPr>
      <w:r>
        <w:rPr>
          <w:rFonts w:ascii="Arial" w:hAnsi="Arial"/>
          <w:noProof/>
          <w:sz w:val="48"/>
        </w:rPr>
        <w:drawing>
          <wp:inline distT="0" distB="0" distL="0" distR="0" wp14:anchorId="188FC6FE" wp14:editId="2E080E4E">
            <wp:extent cx="1576705" cy="1003358"/>
            <wp:effectExtent l="0" t="0" r="4445" b="6350"/>
            <wp:docPr id="2" name="Picture 1" descr="B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TE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004" cy="100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A3179" w14:textId="77777777" w:rsidR="00111365" w:rsidRPr="00111365" w:rsidRDefault="00111365" w:rsidP="00111365">
      <w:pPr>
        <w:rPr>
          <w:sz w:val="18"/>
          <w:szCs w:val="18"/>
        </w:rPr>
      </w:pPr>
    </w:p>
    <w:p w14:paraId="327D388C" w14:textId="77777777" w:rsidR="00CD6E9D" w:rsidRPr="00BC4942" w:rsidRDefault="00CD6E9D" w:rsidP="00CD6E9D">
      <w:pPr>
        <w:rPr>
          <w:sz w:val="6"/>
          <w:szCs w:val="6"/>
        </w:rPr>
      </w:pPr>
    </w:p>
    <w:p w14:paraId="08EF31B9" w14:textId="77777777" w:rsidR="0094683F" w:rsidRPr="000E7E23" w:rsidRDefault="0094683F" w:rsidP="0094683F">
      <w:pPr>
        <w:pStyle w:val="Heading8"/>
        <w:rPr>
          <w:rFonts w:ascii="Arial" w:hAnsi="Arial"/>
          <w:i/>
          <w:sz w:val="40"/>
          <w:szCs w:val="40"/>
        </w:rPr>
      </w:pPr>
      <w:r w:rsidRPr="000E7E23">
        <w:rPr>
          <w:rFonts w:ascii="Arial" w:hAnsi="Arial"/>
          <w:sz w:val="40"/>
          <w:szCs w:val="40"/>
        </w:rPr>
        <w:t>Thank you for taking this survey!</w:t>
      </w:r>
    </w:p>
    <w:p w14:paraId="5B533808" w14:textId="77777777" w:rsidR="0094683F" w:rsidRPr="000E7E23" w:rsidRDefault="0094683F" w:rsidP="0094683F">
      <w:pPr>
        <w:pStyle w:val="BodyTextIndent"/>
        <w:ind w:left="0"/>
        <w:jc w:val="center"/>
        <w:rPr>
          <w:rFonts w:ascii="Arial" w:hAnsi="Arial"/>
          <w:b/>
          <w:i w:val="0"/>
          <w:sz w:val="20"/>
        </w:rPr>
      </w:pPr>
    </w:p>
    <w:p w14:paraId="22998318" w14:textId="1879A243" w:rsidR="0094683F" w:rsidRDefault="0094683F" w:rsidP="0094683F">
      <w:pPr>
        <w:pStyle w:val="BodyTextIndent"/>
        <w:ind w:left="0"/>
        <w:rPr>
          <w:rFonts w:ascii="Arial" w:hAnsi="Arial"/>
          <w:i w:val="0"/>
        </w:rPr>
      </w:pPr>
      <w:r>
        <w:rPr>
          <w:rFonts w:ascii="Arial" w:hAnsi="Arial"/>
          <w:b/>
          <w:i w:val="0"/>
        </w:rPr>
        <w:t xml:space="preserve">Instructions. </w:t>
      </w:r>
      <w:r>
        <w:rPr>
          <w:rFonts w:ascii="Arial" w:hAnsi="Arial"/>
          <w:i w:val="0"/>
        </w:rPr>
        <w:t>Please take a few minutes to answer these questions</w:t>
      </w:r>
      <w:r w:rsidRPr="00C91CAE">
        <w:rPr>
          <w:rFonts w:ascii="Arial" w:hAnsi="Arial"/>
          <w:i w:val="0"/>
        </w:rPr>
        <w:t>.</w:t>
      </w:r>
      <w:r>
        <w:rPr>
          <w:rFonts w:ascii="Arial" w:hAnsi="Arial"/>
          <w:b/>
          <w:i w:val="0"/>
        </w:rPr>
        <w:t xml:space="preserve"> </w:t>
      </w:r>
      <w:r w:rsidR="00D95247">
        <w:rPr>
          <w:rFonts w:ascii="Arial" w:hAnsi="Arial"/>
          <w:i w:val="0"/>
        </w:rPr>
        <w:t>The information you provide will</w:t>
      </w:r>
      <w:r w:rsidR="00C91CAE">
        <w:rPr>
          <w:rFonts w:ascii="Arial" w:hAnsi="Arial"/>
          <w:i w:val="0"/>
        </w:rPr>
        <w:t xml:space="preserve"> help improve the BTE program. </w:t>
      </w:r>
      <w:r w:rsidR="0059465C">
        <w:rPr>
          <w:rFonts w:ascii="Arial" w:hAnsi="Arial"/>
          <w:i w:val="0"/>
        </w:rPr>
        <w:t xml:space="preserve">Your individual </w:t>
      </w:r>
      <w:r>
        <w:rPr>
          <w:rFonts w:ascii="Arial" w:hAnsi="Arial"/>
          <w:i w:val="0"/>
        </w:rPr>
        <w:t xml:space="preserve">information will </w:t>
      </w:r>
      <w:r w:rsidR="008E62EE">
        <w:rPr>
          <w:rFonts w:ascii="Arial" w:hAnsi="Arial"/>
          <w:i w:val="0"/>
        </w:rPr>
        <w:t>be treated confidentially</w:t>
      </w:r>
      <w:r w:rsidR="00C91CAE">
        <w:rPr>
          <w:rFonts w:ascii="Arial" w:hAnsi="Arial"/>
          <w:i w:val="0"/>
        </w:rPr>
        <w:t xml:space="preserve">. </w:t>
      </w:r>
      <w:r>
        <w:rPr>
          <w:rFonts w:ascii="Arial" w:hAnsi="Arial"/>
          <w:i w:val="0"/>
        </w:rPr>
        <w:t>Thank you!</w:t>
      </w:r>
    </w:p>
    <w:p w14:paraId="7646F0AE" w14:textId="77777777" w:rsidR="0094683F" w:rsidRDefault="0094683F" w:rsidP="0094683F">
      <w:pPr>
        <w:tabs>
          <w:tab w:val="left" w:pos="5940"/>
          <w:tab w:val="left" w:pos="6480"/>
          <w:tab w:val="left" w:pos="7200"/>
          <w:tab w:val="left" w:pos="7740"/>
        </w:tabs>
      </w:pPr>
    </w:p>
    <w:p w14:paraId="1A8C2F8F" w14:textId="6CFF5D03" w:rsidR="0094683F" w:rsidRDefault="0094683F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t xml:space="preserve">About </w:t>
      </w:r>
      <w:r w:rsidRPr="00257D6D">
        <w:rPr>
          <w:rFonts w:ascii="Arial" w:hAnsi="Arial"/>
          <w:color w:val="FFFFFF"/>
          <w:sz w:val="28"/>
          <w:highlight w:val="black"/>
        </w:rPr>
        <w:t xml:space="preserve">You </w:t>
      </w:r>
    </w:p>
    <w:p w14:paraId="5F8F540C" w14:textId="77777777" w:rsidR="009368C4" w:rsidRPr="009C0613" w:rsidRDefault="009368C4" w:rsidP="00237221">
      <w:pPr>
        <w:spacing w:line="288" w:lineRule="auto"/>
        <w:rPr>
          <w:rFonts w:ascii="Arial" w:hAnsi="Arial"/>
        </w:rPr>
      </w:pPr>
    </w:p>
    <w:p w14:paraId="591C574E" w14:textId="77777777" w:rsidR="009368C4" w:rsidRPr="009C0613" w:rsidRDefault="009368C4" w:rsidP="009368C4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  <w:r w:rsidRPr="009C0613">
        <w:rPr>
          <w:rFonts w:ascii="Arial" w:hAnsi="Arial"/>
          <w:b/>
          <w:bCs/>
          <w:i/>
          <w:iCs/>
        </w:rPr>
        <w:t>For sites that have focus on volunteering activities:</w:t>
      </w:r>
    </w:p>
    <w:p w14:paraId="32A3671B" w14:textId="4B2581FE" w:rsidR="009E1002" w:rsidRPr="004E36DF" w:rsidRDefault="009E1002" w:rsidP="00F8173A">
      <w:pPr>
        <w:pStyle w:val="ListParagraph"/>
        <w:numPr>
          <w:ilvl w:val="0"/>
          <w:numId w:val="42"/>
        </w:numPr>
        <w:tabs>
          <w:tab w:val="left" w:pos="180"/>
          <w:tab w:val="num" w:pos="54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360"/>
      </w:pPr>
      <w:r w:rsidRPr="009E1002">
        <w:rPr>
          <w:rFonts w:ascii="Arial" w:hAnsi="Arial"/>
        </w:rPr>
        <w:t>(</w:t>
      </w:r>
      <w:r w:rsidR="00F27BA0">
        <w:rPr>
          <w:rFonts w:ascii="Arial" w:hAnsi="Arial"/>
        </w:rPr>
        <w:t>1</w:t>
      </w:r>
      <w:r w:rsidRPr="009E1002">
        <w:rPr>
          <w:rFonts w:ascii="Arial" w:hAnsi="Arial"/>
        </w:rPr>
        <w:t>a) Do you volunteer in your community outside of BTE or school requirements?</w:t>
      </w:r>
    </w:p>
    <w:p w14:paraId="41B73EE4" w14:textId="77777777" w:rsidR="009E1002" w:rsidRDefault="009E1002" w:rsidP="009E10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2DF480A1" w14:textId="77777777" w:rsidR="009E1002" w:rsidRPr="00B22B73" w:rsidRDefault="009E1002" w:rsidP="009E1002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17F76520" w14:textId="77777777" w:rsidR="009E1002" w:rsidRPr="00B22B73" w:rsidRDefault="009E1002" w:rsidP="009E1002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08EF3ECA" w14:textId="77777777" w:rsidR="009E1002" w:rsidRPr="00636C3F" w:rsidRDefault="009E1002" w:rsidP="009E100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  <w:rPr>
          <w:rFonts w:asciiTheme="minorHAnsi" w:hAnsiTheme="minorHAnsi" w:cstheme="minorBidi"/>
          <w:sz w:val="22"/>
          <w:szCs w:val="22"/>
        </w:rPr>
      </w:pPr>
    </w:p>
    <w:p w14:paraId="2E66DF17" w14:textId="2FDA80C6" w:rsidR="00287234" w:rsidRPr="00D82BE5" w:rsidRDefault="009E1002" w:rsidP="005479DC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D82BE5">
        <w:rPr>
          <w:rFonts w:ascii="Arial" w:hAnsi="Arial"/>
        </w:rPr>
        <w:t xml:space="preserve">If yes, please </w:t>
      </w:r>
      <w:r w:rsidR="005479DC">
        <w:rPr>
          <w:rFonts w:ascii="Arial" w:hAnsi="Arial"/>
        </w:rPr>
        <w:t>check</w:t>
      </w:r>
      <w:r w:rsidRPr="00D82BE5">
        <w:rPr>
          <w:rFonts w:ascii="Arial" w:hAnsi="Arial"/>
        </w:rPr>
        <w:t xml:space="preserve"> the type of volunteering activity that you do</w:t>
      </w:r>
      <w:r w:rsidR="005479DC">
        <w:rPr>
          <w:rFonts w:ascii="Arial" w:hAnsi="Arial"/>
        </w:rPr>
        <w:t xml:space="preserve"> (</w:t>
      </w:r>
      <w:r w:rsidR="005479DC" w:rsidRPr="00FA3704">
        <w:rPr>
          <w:rFonts w:ascii="Arial" w:hAnsi="Arial"/>
          <w:i/>
          <w:iCs/>
        </w:rPr>
        <w:t>check all that apply</w:t>
      </w:r>
      <w:r w:rsidR="005479DC">
        <w:rPr>
          <w:rFonts w:ascii="Arial" w:hAnsi="Arial"/>
        </w:rPr>
        <w:t>)</w:t>
      </w:r>
      <w:r w:rsidRPr="00D82BE5">
        <w:rPr>
          <w:rFonts w:ascii="Arial" w:hAnsi="Arial"/>
        </w:rPr>
        <w:t>:</w:t>
      </w:r>
    </w:p>
    <w:p w14:paraId="437395DC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Tutoring (of peers or younger students)  </w:t>
      </w:r>
    </w:p>
    <w:p w14:paraId="4448E3DA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Hospital/nursing home  </w:t>
      </w:r>
    </w:p>
    <w:p w14:paraId="3B59EE40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Animal shelter  </w:t>
      </w:r>
    </w:p>
    <w:p w14:paraId="0415CEBE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Food bank/soup kitchen  </w:t>
      </w:r>
    </w:p>
    <w:p w14:paraId="53A8F90F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Place of worship (church/temple/mosque)  </w:t>
      </w:r>
    </w:p>
    <w:p w14:paraId="14678A78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Local library  </w:t>
      </w:r>
    </w:p>
    <w:p w14:paraId="6337E526" w14:textId="77777777" w:rsidR="009E1002" w:rsidRPr="0054050F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Charity/non-profit organization</w:t>
      </w:r>
    </w:p>
    <w:p w14:paraId="725ECE8C" w14:textId="77777777" w:rsidR="009E1002" w:rsidRPr="00727B85" w:rsidRDefault="009E1002" w:rsidP="009E1002">
      <w:pPr>
        <w:pStyle w:val="ListParagraph"/>
        <w:numPr>
          <w:ilvl w:val="0"/>
          <w:numId w:val="40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Other</w:t>
      </w:r>
      <w:r>
        <w:rPr>
          <w:rFonts w:ascii="Arial" w:hAnsi="Arial"/>
          <w:noProof/>
        </w:rPr>
        <w:t xml:space="preserve">, </w:t>
      </w:r>
      <w:r w:rsidRPr="00727B85">
        <w:rPr>
          <w:rFonts w:ascii="Arial" w:hAnsi="Arial"/>
          <w:noProof/>
        </w:rPr>
        <w:t>please specify:______________________________________________</w:t>
      </w:r>
    </w:p>
    <w:p w14:paraId="3A26D8B4" w14:textId="77777777" w:rsidR="009E1002" w:rsidRDefault="009E1002" w:rsidP="009E1002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</w:p>
    <w:p w14:paraId="1E2E7D26" w14:textId="296E1332" w:rsidR="00287234" w:rsidRDefault="009E1002" w:rsidP="005479DC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75670A">
        <w:rPr>
          <w:rFonts w:ascii="Arial" w:hAnsi="Arial"/>
        </w:rPr>
        <w:t xml:space="preserve">How often do you </w:t>
      </w:r>
      <w:r w:rsidR="00FA3704">
        <w:rPr>
          <w:rFonts w:ascii="Arial" w:hAnsi="Arial"/>
        </w:rPr>
        <w:t>take part in volunteer activities</w:t>
      </w:r>
      <w:r>
        <w:rPr>
          <w:rFonts w:ascii="Arial" w:hAnsi="Arial"/>
        </w:rPr>
        <w:t>?</w:t>
      </w:r>
    </w:p>
    <w:p w14:paraId="61A89327" w14:textId="77777777" w:rsidR="009E1002" w:rsidRPr="0001703A" w:rsidRDefault="009E1002" w:rsidP="009E1002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1B222F7D" w14:textId="77777777" w:rsidR="009E1002" w:rsidRPr="0001703A" w:rsidRDefault="009E1002" w:rsidP="009E1002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09848C9B" w14:textId="77777777" w:rsidR="009E1002" w:rsidRPr="0001703A" w:rsidRDefault="009E1002" w:rsidP="009E1002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3D12C0A5" w14:textId="77777777" w:rsidR="009E1002" w:rsidRPr="0001703A" w:rsidRDefault="009E1002" w:rsidP="009E1002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13754579" w14:textId="77777777" w:rsidR="009E1002" w:rsidRPr="0001703A" w:rsidRDefault="009E1002" w:rsidP="009E1002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114E9980" w14:textId="06CB3461" w:rsidR="009C4C82" w:rsidRPr="0029226F" w:rsidRDefault="0029226F" w:rsidP="0029226F">
      <w:pPr>
        <w:pStyle w:val="ListParagraph"/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440"/>
        <w:rPr>
          <w:rFonts w:ascii="Arial" w:hAnsi="Arial"/>
          <w:b/>
          <w:szCs w:val="24"/>
        </w:rPr>
      </w:pPr>
      <w:r>
        <w:rPr>
          <w:rFonts w:ascii="Arial" w:hAnsi="Arial"/>
          <w:b/>
          <w:szCs w:val="24"/>
        </w:rPr>
        <w:tab/>
      </w:r>
      <w:r>
        <w:rPr>
          <w:rFonts w:ascii="Arial" w:hAnsi="Arial"/>
          <w:b/>
          <w:szCs w:val="24"/>
        </w:rPr>
        <w:tab/>
      </w:r>
      <w:r>
        <w:rPr>
          <w:rFonts w:ascii="Arial" w:hAnsi="Arial"/>
          <w:b/>
          <w:szCs w:val="24"/>
        </w:rPr>
        <w:tab/>
      </w:r>
      <w:r>
        <w:rPr>
          <w:rFonts w:ascii="Arial" w:hAnsi="Arial"/>
          <w:b/>
          <w:szCs w:val="24"/>
        </w:rPr>
        <w:tab/>
      </w:r>
      <w:r>
        <w:rPr>
          <w:rFonts w:ascii="Arial" w:hAnsi="Arial"/>
          <w:b/>
          <w:szCs w:val="24"/>
        </w:rPr>
        <w:tab/>
      </w:r>
      <w:r>
        <w:rPr>
          <w:rFonts w:ascii="Arial" w:hAnsi="Arial"/>
          <w:b/>
          <w:szCs w:val="24"/>
        </w:rPr>
        <w:tab/>
      </w:r>
      <w:r>
        <w:rPr>
          <w:rFonts w:ascii="Arial" w:hAnsi="Arial"/>
          <w:b/>
          <w:szCs w:val="24"/>
        </w:rPr>
        <w:tab/>
        <w:t xml:space="preserve">              </w:t>
      </w:r>
      <w:r w:rsidRPr="0029226F">
        <w:rPr>
          <w:rFonts w:ascii="Arial" w:hAnsi="Arial"/>
          <w:b/>
          <w:szCs w:val="24"/>
        </w:rPr>
        <w:t xml:space="preserve">next page . . . </w:t>
      </w:r>
    </w:p>
    <w:p w14:paraId="6CB39F28" w14:textId="57157391" w:rsidR="00CD4ABE" w:rsidRDefault="00CD4ABE" w:rsidP="00CD4ABE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lastRenderedPageBreak/>
        <w:t xml:space="preserve">About </w:t>
      </w:r>
      <w:r w:rsidRPr="00257D6D">
        <w:rPr>
          <w:rFonts w:ascii="Arial" w:hAnsi="Arial"/>
          <w:color w:val="FFFFFF"/>
          <w:sz w:val="28"/>
          <w:highlight w:val="black"/>
        </w:rPr>
        <w:t>You</w:t>
      </w:r>
      <w:r w:rsidRPr="00CD4ABE">
        <w:rPr>
          <w:rFonts w:ascii="Arial" w:hAnsi="Arial"/>
          <w:color w:val="FFFFFF"/>
          <w:sz w:val="28"/>
          <w:highlight w:val="black"/>
        </w:rPr>
        <w:t xml:space="preserve"> Continued</w:t>
      </w:r>
    </w:p>
    <w:p w14:paraId="5F62CF32" w14:textId="77777777" w:rsidR="00CD4ABE" w:rsidRDefault="00CD4ABE" w:rsidP="00AC637C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</w:p>
    <w:p w14:paraId="287B513F" w14:textId="42D4EBD9" w:rsidR="00AC637C" w:rsidRPr="00F8173A" w:rsidRDefault="00AC637C" w:rsidP="00F8173A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bCs/>
          <w:i/>
          <w:iCs/>
        </w:rPr>
      </w:pPr>
      <w:r w:rsidRPr="009C0613">
        <w:rPr>
          <w:rFonts w:ascii="Arial" w:hAnsi="Arial"/>
          <w:b/>
          <w:bCs/>
          <w:i/>
          <w:iCs/>
        </w:rPr>
        <w:t>For sites that</w:t>
      </w:r>
      <w:r w:rsidR="00A17878">
        <w:rPr>
          <w:rFonts w:ascii="Arial" w:hAnsi="Arial"/>
          <w:b/>
          <w:bCs/>
          <w:i/>
          <w:iCs/>
        </w:rPr>
        <w:t xml:space="preserve"> do not</w:t>
      </w:r>
      <w:r w:rsidRPr="009C0613">
        <w:rPr>
          <w:rFonts w:ascii="Arial" w:hAnsi="Arial"/>
          <w:b/>
          <w:bCs/>
          <w:i/>
          <w:iCs/>
        </w:rPr>
        <w:t xml:space="preserve"> focus on volunteering activities:</w:t>
      </w:r>
    </w:p>
    <w:p w14:paraId="15101C6A" w14:textId="0913796A" w:rsidR="008477BA" w:rsidRPr="004E36DF" w:rsidRDefault="00CB15A7" w:rsidP="00CB15A7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  <w:r>
        <w:rPr>
          <w:rFonts w:ascii="Arial" w:hAnsi="Arial"/>
        </w:rPr>
        <w:t xml:space="preserve">1. </w:t>
      </w:r>
      <w:r w:rsidR="008477BA">
        <w:rPr>
          <w:rFonts w:ascii="Arial" w:hAnsi="Arial"/>
        </w:rPr>
        <w:t>(</w:t>
      </w:r>
      <w:r>
        <w:rPr>
          <w:rFonts w:ascii="Arial" w:hAnsi="Arial"/>
        </w:rPr>
        <w:t>1</w:t>
      </w:r>
      <w:r w:rsidR="008477BA">
        <w:rPr>
          <w:rFonts w:ascii="Arial" w:hAnsi="Arial"/>
        </w:rPr>
        <w:t xml:space="preserve">b) </w:t>
      </w:r>
      <w:r w:rsidR="008477BA" w:rsidRPr="007C1C12">
        <w:rPr>
          <w:rFonts w:ascii="Arial" w:hAnsi="Arial"/>
        </w:rPr>
        <w:t xml:space="preserve">Do you </w:t>
      </w:r>
      <w:r w:rsidR="008477BA">
        <w:rPr>
          <w:rFonts w:ascii="Arial" w:hAnsi="Arial"/>
        </w:rPr>
        <w:t>participate in other activities</w:t>
      </w:r>
      <w:r w:rsidR="008477BA" w:rsidRPr="007C1C12">
        <w:rPr>
          <w:rFonts w:ascii="Arial" w:hAnsi="Arial"/>
        </w:rPr>
        <w:t xml:space="preserve"> outside of BTE or school requirements?</w:t>
      </w:r>
    </w:p>
    <w:p w14:paraId="261ED445" w14:textId="77777777" w:rsidR="008477BA" w:rsidRDefault="008477BA" w:rsidP="008477BA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07C212AB" w14:textId="77777777" w:rsidR="008477BA" w:rsidRPr="00B22B73" w:rsidRDefault="008477BA" w:rsidP="008477BA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3B52D50E" w14:textId="77777777" w:rsidR="008477BA" w:rsidRPr="00B22B73" w:rsidRDefault="008477BA" w:rsidP="008477BA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73C456FF" w14:textId="77777777" w:rsidR="008477BA" w:rsidRDefault="008477BA" w:rsidP="008477BA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  <w:r>
        <w:t xml:space="preserve"> </w:t>
      </w:r>
    </w:p>
    <w:p w14:paraId="6C3C514F" w14:textId="41902A8C" w:rsidR="00FA3704" w:rsidRPr="00CF4448" w:rsidRDefault="00FA3704" w:rsidP="00FA3704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</w:rPr>
      </w:pPr>
      <w:r>
        <w:rPr>
          <w:rFonts w:ascii="Arial" w:hAnsi="Arial"/>
        </w:rPr>
        <w:t xml:space="preserve">      </w:t>
      </w:r>
      <w:r w:rsidRPr="00CF4448">
        <w:rPr>
          <w:rFonts w:ascii="Arial" w:hAnsi="Arial"/>
        </w:rPr>
        <w:t>If yes, please describe the type of activit</w:t>
      </w:r>
      <w:r>
        <w:rPr>
          <w:rFonts w:ascii="Arial" w:hAnsi="Arial"/>
        </w:rPr>
        <w:t>ies</w:t>
      </w:r>
      <w:r w:rsidRPr="00CF4448">
        <w:rPr>
          <w:rFonts w:ascii="Arial" w:hAnsi="Arial"/>
        </w:rPr>
        <w:t xml:space="preserve"> that you do:</w:t>
      </w:r>
    </w:p>
    <w:p w14:paraId="61082B79" w14:textId="77777777" w:rsidR="00FA3704" w:rsidRPr="004B6667" w:rsidRDefault="00FA3704" w:rsidP="00FA3704">
      <w:pPr>
        <w:pStyle w:val="BodyText"/>
        <w:tabs>
          <w:tab w:val="left" w:pos="432"/>
          <w:tab w:val="left" w:pos="1152"/>
        </w:tabs>
        <w:spacing w:before="80" w:line="288" w:lineRule="auto"/>
        <w:ind w:left="180" w:hanging="108"/>
        <w:rPr>
          <w:rFonts w:ascii="Arial" w:hAnsi="Arial"/>
          <w:b/>
          <w:i/>
          <w:sz w:val="22"/>
          <w:u w:val="single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                                                                  </w:t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</w:t>
      </w:r>
    </w:p>
    <w:p w14:paraId="1178B0D4" w14:textId="77777777" w:rsidR="00FA3704" w:rsidRDefault="00FA3704" w:rsidP="00FA3704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5E246FC2" w14:textId="768B2E9A" w:rsidR="00FA3704" w:rsidRDefault="00FA3704" w:rsidP="00FA3704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>
        <w:rPr>
          <w:rFonts w:ascii="Arial" w:hAnsi="Arial"/>
        </w:rPr>
        <w:t xml:space="preserve">      </w:t>
      </w:r>
      <w:r w:rsidRPr="0075670A">
        <w:rPr>
          <w:rFonts w:ascii="Arial" w:hAnsi="Arial"/>
        </w:rPr>
        <w:t xml:space="preserve">How often do you </w:t>
      </w:r>
      <w:r>
        <w:rPr>
          <w:rFonts w:ascii="Arial" w:hAnsi="Arial"/>
        </w:rPr>
        <w:t>participate in activities outside of BTE or school requirements?</w:t>
      </w:r>
    </w:p>
    <w:p w14:paraId="36E04EE7" w14:textId="77777777" w:rsidR="00FA3704" w:rsidRDefault="00FA3704" w:rsidP="00FA3704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563FBD32" w14:textId="77777777" w:rsidR="00FA3704" w:rsidRPr="0001703A" w:rsidRDefault="00FA3704" w:rsidP="00FA3704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664A19BA" w14:textId="77777777" w:rsidR="00FA3704" w:rsidRPr="0001703A" w:rsidRDefault="00FA3704" w:rsidP="00FA3704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43C9EA5C" w14:textId="77777777" w:rsidR="00FA3704" w:rsidRPr="0001703A" w:rsidRDefault="00FA3704" w:rsidP="00FA3704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34309394" w14:textId="77777777" w:rsidR="00FA3704" w:rsidRPr="0001703A" w:rsidRDefault="00FA3704" w:rsidP="00FA3704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469A6B88" w14:textId="77777777" w:rsidR="00FA3704" w:rsidRPr="0001703A" w:rsidRDefault="00FA3704" w:rsidP="00FA3704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220273D1" w14:textId="52BD0ADC" w:rsidR="008477BA" w:rsidRDefault="008477BA" w:rsidP="00A245A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</w:p>
    <w:p w14:paraId="39567722" w14:textId="77777777" w:rsidR="00FA3704" w:rsidRDefault="00FA3704" w:rsidP="00A245A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</w:p>
    <w:p w14:paraId="5321D518" w14:textId="77777777" w:rsidR="008477BA" w:rsidRPr="004E36DF" w:rsidRDefault="008477BA" w:rsidP="008477BA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360"/>
      </w:pPr>
    </w:p>
    <w:p w14:paraId="53F8CE16" w14:textId="77777777" w:rsidR="008477BA" w:rsidRPr="00AC6C21" w:rsidRDefault="008477BA" w:rsidP="00AC6C21">
      <w:pPr>
        <w:pStyle w:val="ListParagraph"/>
        <w:numPr>
          <w:ilvl w:val="0"/>
          <w:numId w:val="42"/>
        </w:numPr>
        <w:ind w:left="360"/>
        <w:rPr>
          <w:rFonts w:ascii="Arial" w:hAnsi="Arial" w:cs="Arial"/>
        </w:rPr>
      </w:pPr>
      <w:r w:rsidRPr="00AC6C21">
        <w:rPr>
          <w:rFonts w:ascii="Arial" w:hAnsi="Arial" w:cs="Arial"/>
        </w:rPr>
        <w:t>During this school year, have you interacted with anyone at J&amp;J [insert local operating name] for career advice?</w:t>
      </w:r>
    </w:p>
    <w:p w14:paraId="0B071011" w14:textId="77777777" w:rsidR="008477BA" w:rsidRPr="00B22B73" w:rsidRDefault="008477BA" w:rsidP="008477BA">
      <w:pPr>
        <w:rPr>
          <w:rFonts w:ascii="Arial" w:hAnsi="Arial" w:cs="Arial"/>
        </w:rPr>
      </w:pPr>
    </w:p>
    <w:p w14:paraId="29000922" w14:textId="77777777" w:rsidR="008477BA" w:rsidRPr="00B22B73" w:rsidRDefault="008477BA" w:rsidP="008477BA">
      <w:pPr>
        <w:spacing w:line="288" w:lineRule="auto"/>
        <w:ind w:left="54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016B3698" w14:textId="77777777" w:rsidR="008477BA" w:rsidRPr="00B22B73" w:rsidRDefault="008477BA" w:rsidP="008477BA">
      <w:pPr>
        <w:spacing w:line="288" w:lineRule="auto"/>
        <w:ind w:left="9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091A2583" w14:textId="77777777" w:rsidR="008477BA" w:rsidRDefault="008477BA" w:rsidP="008477BA">
      <w:pPr>
        <w:spacing w:line="288" w:lineRule="auto"/>
        <w:ind w:left="9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t sure</w:t>
      </w:r>
    </w:p>
    <w:p w14:paraId="56A08480" w14:textId="61677601" w:rsidR="009C4C82" w:rsidRDefault="009C4C82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5926FCC6" w14:textId="47BC0DCC" w:rsidR="00E25EA3" w:rsidRDefault="00E25EA3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0FD87CFA" w14:textId="77777777" w:rsidR="00E25EA3" w:rsidRDefault="00E25EA3" w:rsidP="00E25EA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34F77A4B" w14:textId="77777777" w:rsidR="00A245AE" w:rsidRDefault="00A245AE" w:rsidP="00E25EA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56D7CB75" w14:textId="77777777" w:rsidR="00A245AE" w:rsidRDefault="00A245AE" w:rsidP="00E25EA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6EAC2B3D" w14:textId="77777777" w:rsidR="00A245AE" w:rsidRDefault="00A245AE" w:rsidP="00E25EA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48040558" w14:textId="2FA52C95" w:rsidR="00E25EA3" w:rsidRPr="00132FA9" w:rsidRDefault="00E25EA3" w:rsidP="00E25EA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132FA9">
        <w:rPr>
          <w:rFonts w:ascii="Arial" w:hAnsi="Arial"/>
          <w:b/>
          <w:szCs w:val="24"/>
        </w:rPr>
        <w:t xml:space="preserve">next page . . . </w:t>
      </w:r>
    </w:p>
    <w:p w14:paraId="146A2B18" w14:textId="77777777" w:rsidR="00E25EA3" w:rsidRDefault="00E25EA3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0BFE90CE" w14:textId="4E4C7FB4" w:rsidR="00F9479D" w:rsidRDefault="00F9479D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67CC05F6" w14:textId="190DABF3" w:rsidR="00F9479D" w:rsidRDefault="00F9479D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3C8A4D3D" w14:textId="20C1ED56" w:rsidR="00F9479D" w:rsidRDefault="00F9479D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750D50D3" w14:textId="1D5FE97D" w:rsidR="00F9479D" w:rsidRDefault="00F9479D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22BE9E60" w14:textId="05CE8DE3" w:rsidR="00F9479D" w:rsidRDefault="00F9479D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1DA14B5C" w14:textId="77777777" w:rsidR="006059A2" w:rsidRDefault="006059A2" w:rsidP="007A6C5F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 w:cs="Arial"/>
          <w:sz w:val="22"/>
          <w:szCs w:val="22"/>
        </w:rPr>
      </w:pPr>
    </w:p>
    <w:p w14:paraId="0672AFD8" w14:textId="0ECB2A5E" w:rsidR="0094683F" w:rsidRDefault="0094683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t xml:space="preserve">Your </w:t>
      </w:r>
      <w:r w:rsidR="006059A2" w:rsidRPr="00AB5471">
        <w:rPr>
          <w:rFonts w:ascii="Arial" w:hAnsi="Arial"/>
          <w:b/>
          <w:color w:val="FFFFFF"/>
          <w:sz w:val="28"/>
          <w:highlight w:val="black"/>
        </w:rPr>
        <w:t>K</w:t>
      </w:r>
      <w:r w:rsidR="00AB5471" w:rsidRPr="00AB5471">
        <w:rPr>
          <w:rFonts w:ascii="Arial" w:hAnsi="Arial"/>
          <w:b/>
          <w:color w:val="FFFFFF"/>
          <w:sz w:val="28"/>
          <w:highlight w:val="black"/>
        </w:rPr>
        <w:t>nowledge about Education and Career</w:t>
      </w:r>
    </w:p>
    <w:p w14:paraId="232510B9" w14:textId="77777777" w:rsidR="00AC6C21" w:rsidRPr="00257D6D" w:rsidRDefault="00AC6C21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</w:rPr>
      </w:pPr>
    </w:p>
    <w:p w14:paraId="5098598A" w14:textId="735C1A9D" w:rsidR="00565547" w:rsidRPr="00565547" w:rsidRDefault="00565547" w:rsidP="00565547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565547">
        <w:rPr>
          <w:rFonts w:ascii="Arial" w:hAnsi="Arial" w:cs="Arial"/>
        </w:rPr>
        <w:t xml:space="preserve">To what extent do you agree with the following statements regarding your </w:t>
      </w:r>
      <w:r w:rsidRPr="00AC6C21">
        <w:rPr>
          <w:rFonts w:ascii="Arial" w:hAnsi="Arial" w:cs="Arial"/>
          <w:b/>
          <w:bCs/>
        </w:rPr>
        <w:t xml:space="preserve">knowledge </w:t>
      </w:r>
      <w:r w:rsidRPr="00565547">
        <w:rPr>
          <w:rFonts w:ascii="Arial" w:hAnsi="Arial" w:cs="Arial"/>
        </w:rPr>
        <w:t xml:space="preserve">about higher education and career? Note: The term “higher education” means education beyond high school/secondary school. </w:t>
      </w:r>
      <w:r w:rsidRPr="00AC6C21">
        <w:rPr>
          <w:rFonts w:ascii="Arial" w:hAnsi="Arial" w:cs="Arial"/>
          <w:i/>
          <w:iCs/>
        </w:rPr>
        <w:t>(Put an X in the box that describes how much you are aware of each item.)</w:t>
      </w:r>
    </w:p>
    <w:p w14:paraId="7402E8A1" w14:textId="77777777" w:rsidR="0056695F" w:rsidRPr="00AE6BD5" w:rsidRDefault="0056695F" w:rsidP="0056695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22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3"/>
        <w:gridCol w:w="1440"/>
        <w:gridCol w:w="1440"/>
        <w:gridCol w:w="1440"/>
      </w:tblGrid>
      <w:tr w:rsidR="00ED25F4" w:rsidRPr="003736CA" w14:paraId="1B837FF6" w14:textId="77777777" w:rsidTr="00D738F9">
        <w:trPr>
          <w:tblHeader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C7A7B" w14:textId="77777777" w:rsidR="00ED25F4" w:rsidRPr="003F6035" w:rsidRDefault="00ED25F4" w:rsidP="00D738F9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bookmarkStart w:id="0" w:name="_Hlk93837365"/>
            <w:r w:rsidRPr="003F6035">
              <w:rPr>
                <w:rFonts w:ascii="Arial" w:hAnsi="Arial"/>
                <w:b/>
                <w:bCs/>
                <w:sz w:val="22"/>
              </w:rPr>
              <w:t>I am aware of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3B21F" w14:textId="77777777" w:rsidR="00ED25F4" w:rsidRPr="003F6035" w:rsidRDefault="00ED25F4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4F9D" w14:textId="77777777" w:rsidR="00ED25F4" w:rsidRPr="003F6035" w:rsidRDefault="00ED25F4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C19B7" w14:textId="77777777" w:rsidR="00ED25F4" w:rsidRPr="003F6035" w:rsidRDefault="00ED25F4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ED25F4" w:rsidRPr="003736CA" w14:paraId="7C19852A" w14:textId="77777777" w:rsidTr="00D738F9">
        <w:tc>
          <w:tcPr>
            <w:tcW w:w="5243" w:type="dxa"/>
            <w:tcBorders>
              <w:top w:val="single" w:sz="4" w:space="0" w:color="auto"/>
            </w:tcBorders>
          </w:tcPr>
          <w:p w14:paraId="1ED0CB39" w14:textId="77777777" w:rsidR="00ED25F4" w:rsidRPr="003736CA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 w:rsidRPr="003736CA">
              <w:rPr>
                <w:rFonts w:ascii="Arial" w:hAnsi="Arial"/>
                <w:sz w:val="22"/>
              </w:rPr>
              <w:t>the education</w:t>
            </w:r>
            <w:r>
              <w:rPr>
                <w:rFonts w:ascii="Arial" w:hAnsi="Arial"/>
                <w:sz w:val="22"/>
              </w:rPr>
              <w:t xml:space="preserve">al </w:t>
            </w:r>
            <w:r w:rsidRPr="003736CA">
              <w:rPr>
                <w:rFonts w:ascii="Arial" w:hAnsi="Arial"/>
                <w:sz w:val="22"/>
              </w:rPr>
              <w:t xml:space="preserve">opportunities available </w:t>
            </w:r>
            <w:r>
              <w:rPr>
                <w:rFonts w:ascii="Arial" w:hAnsi="Arial"/>
                <w:sz w:val="22"/>
              </w:rPr>
              <w:t>after high school / secondary school</w:t>
            </w:r>
            <w:r w:rsidRPr="003736CA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B110ECA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871475A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CCB3E15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25F4" w:rsidRPr="003736CA" w14:paraId="01D6A3C6" w14:textId="77777777" w:rsidTr="00D738F9">
        <w:tc>
          <w:tcPr>
            <w:tcW w:w="5243" w:type="dxa"/>
          </w:tcPr>
          <w:p w14:paraId="7A169EC8" w14:textId="77777777" w:rsidR="00ED25F4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to achieve my educational goal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0D648AE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7AF15F3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2E9E3D8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25F4" w:rsidRPr="003736CA" w14:paraId="217901FC" w14:textId="77777777" w:rsidTr="00D738F9">
        <w:tc>
          <w:tcPr>
            <w:tcW w:w="5243" w:type="dxa"/>
          </w:tcPr>
          <w:p w14:paraId="22558F4A" w14:textId="77777777" w:rsidR="00ED25F4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process to apply to a higher education institution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66D1BE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8937EB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3320AB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25F4" w:rsidRPr="003736CA" w14:paraId="564F4FC1" w14:textId="77777777" w:rsidTr="00D738F9">
        <w:tc>
          <w:tcPr>
            <w:tcW w:w="5243" w:type="dxa"/>
            <w:tcBorders>
              <w:bottom w:val="single" w:sz="4" w:space="0" w:color="auto"/>
            </w:tcBorders>
          </w:tcPr>
          <w:p w14:paraId="3A4DED6D" w14:textId="77777777" w:rsidR="00ED25F4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 w:rsidRPr="009067B5">
              <w:rPr>
                <w:rFonts w:ascii="Arial" w:hAnsi="Arial"/>
                <w:sz w:val="22"/>
              </w:rPr>
              <w:t xml:space="preserve">the </w:t>
            </w:r>
            <w:r>
              <w:rPr>
                <w:rFonts w:ascii="Arial" w:hAnsi="Arial"/>
                <w:sz w:val="22"/>
              </w:rPr>
              <w:t>necessary courses/exams I need to complete to be accepted into</w:t>
            </w:r>
            <w:r w:rsidRPr="009067B5">
              <w:rPr>
                <w:rFonts w:ascii="Arial" w:hAnsi="Arial"/>
                <w:sz w:val="22"/>
              </w:rPr>
              <w:t xml:space="preserve"> a higher education institu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A3B83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E9E8B4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91329B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25F4" w:rsidRPr="003736CA" w14:paraId="5012B125" w14:textId="77777777" w:rsidTr="00D738F9">
        <w:tc>
          <w:tcPr>
            <w:tcW w:w="5243" w:type="dxa"/>
            <w:tcBorders>
              <w:bottom w:val="single" w:sz="4" w:space="0" w:color="auto"/>
            </w:tcBorders>
          </w:tcPr>
          <w:p w14:paraId="3BB38B16" w14:textId="77777777" w:rsidR="00ED25F4" w:rsidRPr="009067B5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xtra-curricular activities that might benefit me in applying to a higher education institution (for example, clubs, leadership roles, student council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EB9B03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A6C1FD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6D0982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25F4" w:rsidRPr="003736CA" w14:paraId="2E7D3D14" w14:textId="77777777" w:rsidTr="00FA3704">
        <w:trPr>
          <w:cantSplit/>
          <w:trHeight w:val="953"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2A816" w14:textId="77777777" w:rsidR="00ED25F4" w:rsidRPr="003736CA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ifferent careers in the health or STEM2D (Science, Technology, Engineering, Math, Manufacturing and Design) industrie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7576A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16E6D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61B2C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25F4" w:rsidRPr="003736CA" w14:paraId="615CDB05" w14:textId="77777777" w:rsidTr="00D738F9"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CF6CB" w14:textId="77777777" w:rsidR="00ED25F4" w:rsidRPr="003736CA" w:rsidRDefault="00ED25F4" w:rsidP="00ED25F4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for</w:t>
            </w:r>
            <w:r w:rsidRPr="003736CA">
              <w:rPr>
                <w:rFonts w:ascii="Arial" w:hAnsi="Arial"/>
                <w:sz w:val="22"/>
              </w:rPr>
              <w:t xml:space="preserve"> health </w:t>
            </w:r>
            <w:r>
              <w:rPr>
                <w:rFonts w:ascii="Arial" w:hAnsi="Arial"/>
                <w:sz w:val="22"/>
              </w:rPr>
              <w:t xml:space="preserve">or STEM2D </w:t>
            </w:r>
            <w:r w:rsidRPr="003736CA">
              <w:rPr>
                <w:rFonts w:ascii="Arial" w:hAnsi="Arial"/>
                <w:sz w:val="22"/>
              </w:rPr>
              <w:t>career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8B02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5AD95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10F82" w14:textId="77777777" w:rsidR="00ED25F4" w:rsidRPr="003736CA" w:rsidRDefault="00ED25F4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bookmarkEnd w:id="0"/>
    </w:tbl>
    <w:p w14:paraId="0E40A89A" w14:textId="68328194" w:rsidR="00AE6BD5" w:rsidRDefault="00AE6BD5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74A200B3" w14:textId="0601CF7D" w:rsidR="00ED25F4" w:rsidRDefault="00ED25F4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0E8196A6" w14:textId="1C7D268A" w:rsidR="00ED25F4" w:rsidRDefault="00ED25F4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083C3382" w14:textId="0890BE9F" w:rsidR="00ED25F4" w:rsidRDefault="00ED25F4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33ED9CAC" w14:textId="77777777" w:rsidR="00ED25F4" w:rsidRDefault="00ED25F4" w:rsidP="00AE6BD5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p w14:paraId="1C58164E" w14:textId="4221495C" w:rsidR="00A1455D" w:rsidRDefault="00A1455D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12082125" w14:textId="77777777" w:rsidR="00B911B3" w:rsidRDefault="00B911B3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</w:p>
    <w:p w14:paraId="6190E706" w14:textId="6064F6AC" w:rsidR="003736CA" w:rsidRPr="00132FA9" w:rsidRDefault="003736C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Cs w:val="24"/>
        </w:rPr>
      </w:pPr>
      <w:r w:rsidRPr="00132FA9">
        <w:rPr>
          <w:rFonts w:ascii="Arial" w:hAnsi="Arial"/>
          <w:b/>
          <w:szCs w:val="24"/>
        </w:rPr>
        <w:t xml:space="preserve">next page . . . </w:t>
      </w:r>
    </w:p>
    <w:p w14:paraId="3AA8F9BD" w14:textId="152BA051" w:rsidR="00BF3166" w:rsidRPr="0011009A" w:rsidRDefault="003736CA" w:rsidP="0011009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jc w:val="right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br w:type="page"/>
      </w:r>
    </w:p>
    <w:p w14:paraId="5ABB0D37" w14:textId="13297612" w:rsidR="00225B18" w:rsidRPr="00225B18" w:rsidRDefault="00225B18" w:rsidP="00225B18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lastRenderedPageBreak/>
        <w:t xml:space="preserve">Your </w:t>
      </w:r>
      <w:r w:rsidRPr="00225B18">
        <w:rPr>
          <w:rFonts w:ascii="Arial" w:hAnsi="Arial"/>
          <w:b/>
          <w:color w:val="FFFFFF"/>
          <w:sz w:val="28"/>
          <w:highlight w:val="black"/>
        </w:rPr>
        <w:t xml:space="preserve">Readiness for Higher Education and </w:t>
      </w:r>
      <w:r>
        <w:rPr>
          <w:rFonts w:ascii="Arial" w:hAnsi="Arial"/>
          <w:b/>
          <w:color w:val="FFFFFF"/>
          <w:sz w:val="28"/>
          <w:highlight w:val="black"/>
        </w:rPr>
        <w:t>C</w:t>
      </w:r>
      <w:r w:rsidRPr="00225B18">
        <w:rPr>
          <w:rFonts w:ascii="Arial" w:hAnsi="Arial"/>
          <w:b/>
          <w:color w:val="FFFFFF"/>
          <w:sz w:val="28"/>
          <w:highlight w:val="black"/>
        </w:rPr>
        <w:t>areer</w:t>
      </w:r>
    </w:p>
    <w:p w14:paraId="396D19DE" w14:textId="77777777" w:rsidR="00225B18" w:rsidRDefault="00225B18" w:rsidP="00225B18">
      <w:pPr>
        <w:ind w:left="720"/>
        <w:rPr>
          <w:rFonts w:ascii="Arial" w:hAnsi="Arial"/>
          <w:sz w:val="22"/>
        </w:rPr>
      </w:pPr>
    </w:p>
    <w:p w14:paraId="04E2C8A4" w14:textId="176F7417" w:rsidR="002035A9" w:rsidRPr="002035A9" w:rsidRDefault="002035A9" w:rsidP="002035A9">
      <w:pPr>
        <w:pStyle w:val="ListParagraph"/>
        <w:numPr>
          <w:ilvl w:val="0"/>
          <w:numId w:val="42"/>
        </w:numPr>
        <w:rPr>
          <w:rFonts w:ascii="Arial" w:hAnsi="Arial" w:cs="Arial"/>
        </w:rPr>
      </w:pPr>
      <w:r w:rsidRPr="002035A9">
        <w:rPr>
          <w:rFonts w:ascii="Arial" w:hAnsi="Arial" w:cs="Arial"/>
        </w:rPr>
        <w:t xml:space="preserve">To what extent do you agree with each of the following statements regarding your </w:t>
      </w:r>
      <w:r w:rsidRPr="002035A9">
        <w:rPr>
          <w:rFonts w:ascii="Arial" w:hAnsi="Arial" w:cs="Arial"/>
          <w:b/>
          <w:bCs/>
        </w:rPr>
        <w:t xml:space="preserve">readiness </w:t>
      </w:r>
      <w:r w:rsidRPr="002035A9">
        <w:rPr>
          <w:rFonts w:ascii="Arial" w:hAnsi="Arial" w:cs="Arial"/>
        </w:rPr>
        <w:t xml:space="preserve">about your education, </w:t>
      </w:r>
      <w:r w:rsidR="008172C1" w:rsidRPr="002035A9">
        <w:rPr>
          <w:rFonts w:ascii="Arial" w:hAnsi="Arial" w:cs="Arial"/>
        </w:rPr>
        <w:t>career,</w:t>
      </w:r>
      <w:r w:rsidRPr="002035A9">
        <w:rPr>
          <w:rFonts w:ascii="Arial" w:hAnsi="Arial" w:cs="Arial"/>
        </w:rPr>
        <w:t xml:space="preserve"> or general skills? Note: The term “higher education” means education beyond high school/secondary school; for example, a vocational school, trade school, </w:t>
      </w:r>
      <w:r w:rsidR="008172C1" w:rsidRPr="002035A9">
        <w:rPr>
          <w:rFonts w:ascii="Arial" w:hAnsi="Arial" w:cs="Arial"/>
        </w:rPr>
        <w:t>college,</w:t>
      </w:r>
      <w:r w:rsidRPr="002035A9">
        <w:rPr>
          <w:rFonts w:ascii="Arial" w:hAnsi="Arial" w:cs="Arial"/>
        </w:rPr>
        <w:t xml:space="preserve"> or university. </w:t>
      </w:r>
      <w:r w:rsidRPr="002035A9">
        <w:rPr>
          <w:rFonts w:ascii="Arial" w:hAnsi="Arial" w:cs="Arial"/>
          <w:i/>
          <w:iCs/>
        </w:rPr>
        <w:t>(Put an X in the box that describes how confident you feel.)</w:t>
      </w:r>
    </w:p>
    <w:p w14:paraId="74F85894" w14:textId="77777777" w:rsidR="003736CA" w:rsidRPr="00CC5602" w:rsidRDefault="003736C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22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70"/>
        <w:gridCol w:w="1470"/>
        <w:gridCol w:w="1470"/>
      </w:tblGrid>
      <w:tr w:rsidR="00C87D78" w:rsidRPr="003736CA" w14:paraId="58295AF5" w14:textId="77777777" w:rsidTr="00D738F9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E213" w14:textId="77777777" w:rsidR="00C87D78" w:rsidRPr="000D766F" w:rsidRDefault="00C87D78" w:rsidP="00D738F9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am confident that I can …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C9D50" w14:textId="77777777" w:rsidR="00C87D78" w:rsidRPr="008473DE" w:rsidRDefault="00C87D78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BD88E" w14:textId="77777777" w:rsidR="00C87D78" w:rsidRPr="008473DE" w:rsidRDefault="00C87D78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FBF43" w14:textId="77777777" w:rsidR="00C87D78" w:rsidRPr="008473DE" w:rsidRDefault="00C87D78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C87D78" w:rsidRPr="003736CA" w14:paraId="0491A1E5" w14:textId="77777777" w:rsidTr="00D738F9">
        <w:trPr>
          <w:cantSplit/>
          <w:trHeight w:val="431"/>
        </w:trPr>
        <w:tc>
          <w:tcPr>
            <w:tcW w:w="5153" w:type="dxa"/>
          </w:tcPr>
          <w:p w14:paraId="45935F3E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41B99920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8344508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584906AB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4665F053" w14:textId="77777777" w:rsidTr="00D738F9">
        <w:tc>
          <w:tcPr>
            <w:tcW w:w="5153" w:type="dxa"/>
          </w:tcPr>
          <w:p w14:paraId="61FC8483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 steps to attain my education or career goal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2F7489E1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24DA52FC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66AE43A5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2BA0873D" w14:textId="77777777" w:rsidTr="00D738F9">
        <w:tc>
          <w:tcPr>
            <w:tcW w:w="5153" w:type="dxa"/>
            <w:vAlign w:val="bottom"/>
          </w:tcPr>
          <w:p w14:paraId="4FC182C2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take the steps I need to take to get into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C227D0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7E4083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027DB54A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22685793" w14:textId="77777777" w:rsidTr="00D738F9">
        <w:tc>
          <w:tcPr>
            <w:tcW w:w="5153" w:type="dxa"/>
            <w:vAlign w:val="bottom"/>
          </w:tcPr>
          <w:p w14:paraId="48710135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ttend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483B20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11118B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61DACFF2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73C43C2A" w14:textId="77777777" w:rsidTr="00D738F9">
        <w:tc>
          <w:tcPr>
            <w:tcW w:w="5153" w:type="dxa"/>
          </w:tcPr>
          <w:p w14:paraId="17F46205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find out about different careers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611576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8119D2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1BC871D8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56EC408E" w14:textId="77777777" w:rsidTr="00D738F9">
        <w:tc>
          <w:tcPr>
            <w:tcW w:w="5153" w:type="dxa"/>
          </w:tcPr>
          <w:p w14:paraId="4A450926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A313FA">
              <w:rPr>
                <w:rFonts w:ascii="Arial" w:hAnsi="Arial" w:cs="Arial"/>
                <w:sz w:val="22"/>
                <w:szCs w:val="22"/>
              </w:rPr>
              <w:t>hoose a career that fits my interest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557CD43D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30E71568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2C2D0A2E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17602A5D" w14:textId="77777777" w:rsidTr="00D738F9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56A1E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prepare a good resume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4D544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67FC5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0A253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1A640634" w14:textId="77777777" w:rsidTr="00D738F9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5EDF3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terview for a job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67E03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D00CD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4656D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2A18B58A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EB92F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ke good decisi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2EDB6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603FC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39C1C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7D3BE3DE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F94108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nage time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097D6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DD4F7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FAF8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5EE18DE7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A1AB70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lead a group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AE831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A670E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7A52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3C52C4BE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0DC943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 xml:space="preserve">work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well 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dependently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EC9DC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2D172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9B1B1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4B79BA64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52927A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work well with other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A29E9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6B671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21558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11378590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F07DF9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solve problems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D85AA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D73D3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0772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C87D78" w:rsidRPr="003736CA" w14:paraId="0D763CEE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0B91BF" w14:textId="77777777" w:rsidR="00C87D78" w:rsidRPr="00A313FA" w:rsidRDefault="00C87D78" w:rsidP="00C87D78">
            <w:pPr>
              <w:pStyle w:val="BodyText"/>
              <w:numPr>
                <w:ilvl w:val="0"/>
                <w:numId w:val="38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novate (have new ideas)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31B36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7C3C1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D947D" w14:textId="77777777" w:rsidR="00C87D78" w:rsidRPr="003736CA" w:rsidRDefault="00C87D78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585F5DE7" w14:textId="77777777" w:rsidR="0094683F" w:rsidRDefault="0094683F" w:rsidP="0094683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5DA24BB2" w14:textId="182180B0" w:rsidR="0094683F" w:rsidRDefault="0094683F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5852AC83" w14:textId="07B72F6C" w:rsidR="00893161" w:rsidRDefault="00893161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19A3062E" w14:textId="1E30C45F" w:rsidR="002035A9" w:rsidRDefault="002035A9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4FEA3C3F" w14:textId="7F360019" w:rsidR="002035A9" w:rsidRDefault="002035A9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55AEC50E" w14:textId="2CCA7B3C" w:rsidR="00C87D78" w:rsidRDefault="00C87D78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6EE67BC5" w14:textId="77777777" w:rsidR="00C87D78" w:rsidRDefault="00C87D78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318CB997" w14:textId="7EB89FA8" w:rsidR="002035A9" w:rsidRDefault="002035A9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0BD1ED04" w14:textId="77777777" w:rsidR="002035A9" w:rsidRDefault="002035A9" w:rsidP="00AE6BD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</w:rPr>
      </w:pPr>
    </w:p>
    <w:p w14:paraId="363ED145" w14:textId="77777777" w:rsidR="00770047" w:rsidRDefault="00770047" w:rsidP="00770047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next page . . .</w:t>
      </w:r>
    </w:p>
    <w:p w14:paraId="7F81A458" w14:textId="3B2840C6" w:rsidR="00BF3166" w:rsidRDefault="00BF3166" w:rsidP="00770047">
      <w:pPr>
        <w:pStyle w:val="Heading7"/>
        <w:rPr>
          <w:sz w:val="22"/>
        </w:rPr>
      </w:pPr>
    </w:p>
    <w:p w14:paraId="6D9F573D" w14:textId="2EC1F9D2" w:rsidR="00AE4C88" w:rsidRDefault="00AE4C88" w:rsidP="00893161"/>
    <w:p w14:paraId="6299C960" w14:textId="40CF4AC8" w:rsidR="00C87D78" w:rsidRDefault="00C87D78" w:rsidP="00893161"/>
    <w:p w14:paraId="6B74AB80" w14:textId="75E44D53" w:rsidR="00C87D78" w:rsidRDefault="00C87D78" w:rsidP="00893161"/>
    <w:p w14:paraId="527764DC" w14:textId="49652191" w:rsidR="00C87D78" w:rsidRDefault="00C87D78" w:rsidP="00893161"/>
    <w:p w14:paraId="5E644D12" w14:textId="77777777" w:rsidR="00893161" w:rsidRPr="00893161" w:rsidRDefault="00893161" w:rsidP="00893161"/>
    <w:p w14:paraId="465BCCFE" w14:textId="1BB56933" w:rsidR="0094683F" w:rsidRPr="004736D0" w:rsidRDefault="0094683F" w:rsidP="00770047">
      <w:pPr>
        <w:pStyle w:val="Heading7"/>
        <w:rPr>
          <w:b/>
          <w:sz w:val="22"/>
        </w:rPr>
      </w:pPr>
      <w:r w:rsidRPr="00257D6D">
        <w:rPr>
          <w:b/>
          <w:highlight w:val="black"/>
        </w:rPr>
        <w:lastRenderedPageBreak/>
        <w:t xml:space="preserve">Your </w:t>
      </w:r>
      <w:r w:rsidR="00CA1EE3" w:rsidRPr="00CA1EE3">
        <w:rPr>
          <w:b/>
          <w:highlight w:val="black"/>
        </w:rPr>
        <w:t xml:space="preserve">Plans and </w:t>
      </w:r>
      <w:r w:rsidR="00534219">
        <w:rPr>
          <w:b/>
          <w:highlight w:val="black"/>
        </w:rPr>
        <w:t>S</w:t>
      </w:r>
      <w:r w:rsidR="00CA1EE3" w:rsidRPr="00CA1EE3">
        <w:rPr>
          <w:b/>
          <w:highlight w:val="black"/>
        </w:rPr>
        <w:t xml:space="preserve">teps Taken Towards </w:t>
      </w:r>
      <w:r w:rsidR="00CA1EE3">
        <w:rPr>
          <w:b/>
          <w:highlight w:val="black"/>
        </w:rPr>
        <w:t>H</w:t>
      </w:r>
      <w:r w:rsidR="00CA1EE3" w:rsidRPr="00CA1EE3">
        <w:rPr>
          <w:b/>
          <w:highlight w:val="black"/>
        </w:rPr>
        <w:t>igher Education and Career</w:t>
      </w:r>
    </w:p>
    <w:p w14:paraId="4AD40EF4" w14:textId="77777777" w:rsidR="0094683F" w:rsidRPr="000C45CD" w:rsidRDefault="0094683F">
      <w:pPr>
        <w:tabs>
          <w:tab w:val="left" w:pos="720"/>
        </w:tabs>
        <w:rPr>
          <w:rFonts w:ascii="Arial" w:hAnsi="Arial"/>
          <w:sz w:val="22"/>
        </w:rPr>
      </w:pPr>
    </w:p>
    <w:p w14:paraId="444E88F2" w14:textId="77777777" w:rsidR="0094683F" w:rsidRPr="0039688B" w:rsidRDefault="0094683F">
      <w:pPr>
        <w:tabs>
          <w:tab w:val="left" w:pos="720"/>
        </w:tabs>
        <w:rPr>
          <w:rFonts w:ascii="Arial" w:hAnsi="Arial"/>
          <w:sz w:val="22"/>
        </w:rPr>
        <w:sectPr w:rsidR="0094683F" w:rsidRPr="0039688B" w:rsidSect="009F4773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440" w:right="1080" w:bottom="1152" w:left="1260" w:header="720" w:footer="288" w:gutter="0"/>
          <w:cols w:space="720" w:equalWidth="0">
            <w:col w:w="9720" w:space="720"/>
          </w:cols>
          <w:titlePg/>
          <w:docGrid w:linePitch="326"/>
        </w:sectPr>
      </w:pPr>
    </w:p>
    <w:p w14:paraId="49FC479F" w14:textId="48BEE0D3" w:rsidR="002401F6" w:rsidRPr="002401F6" w:rsidRDefault="002401F6" w:rsidP="002401F6">
      <w:pPr>
        <w:pStyle w:val="ListParagraph"/>
        <w:numPr>
          <w:ilvl w:val="0"/>
          <w:numId w:val="42"/>
        </w:numPr>
        <w:rPr>
          <w:rFonts w:ascii="Arial" w:hAnsi="Arial"/>
        </w:rPr>
      </w:pPr>
      <w:r w:rsidRPr="002401F6">
        <w:rPr>
          <w:rFonts w:ascii="Arial" w:hAnsi="Arial"/>
        </w:rPr>
        <w:t xml:space="preserve">To what extent do you agree with each of the following statements regarding your </w:t>
      </w:r>
      <w:r w:rsidRPr="002401F6">
        <w:rPr>
          <w:rFonts w:ascii="Arial" w:hAnsi="Arial"/>
          <w:b/>
          <w:bCs/>
        </w:rPr>
        <w:t>plans and steps taken</w:t>
      </w:r>
      <w:r w:rsidRPr="002401F6">
        <w:rPr>
          <w:rFonts w:ascii="Arial" w:hAnsi="Arial"/>
        </w:rPr>
        <w:t xml:space="preserve"> to reach your education or career goals? Note: The term “higher education” means education beyond high school/secondary school; for example, a vocational school, trade school, </w:t>
      </w:r>
      <w:r w:rsidR="008172C1" w:rsidRPr="002401F6">
        <w:rPr>
          <w:rFonts w:ascii="Arial" w:hAnsi="Arial"/>
        </w:rPr>
        <w:t>college,</w:t>
      </w:r>
      <w:r w:rsidRPr="002401F6">
        <w:rPr>
          <w:rFonts w:ascii="Arial" w:hAnsi="Arial"/>
        </w:rPr>
        <w:t xml:space="preserve"> or university. </w:t>
      </w:r>
      <w:r w:rsidRPr="002401F6">
        <w:rPr>
          <w:rFonts w:ascii="Arial" w:hAnsi="Arial"/>
          <w:i/>
          <w:iCs/>
        </w:rPr>
        <w:t>(Put an X in the box that describes how you much you agree.)</w:t>
      </w:r>
    </w:p>
    <w:p w14:paraId="5C2BFA17" w14:textId="77777777" w:rsidR="0094683F" w:rsidRPr="000C45CD" w:rsidRDefault="0094683F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22"/>
        </w:rPr>
      </w:pPr>
    </w:p>
    <w:tbl>
      <w:tblPr>
        <w:tblW w:w="947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40"/>
        <w:gridCol w:w="1440"/>
        <w:gridCol w:w="1440"/>
      </w:tblGrid>
      <w:tr w:rsidR="00630899" w:rsidRPr="003736CA" w14:paraId="376FB9C7" w14:textId="77777777" w:rsidTr="00D738F9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F0AF" w14:textId="77777777" w:rsidR="00630899" w:rsidRPr="000D766F" w:rsidRDefault="00630899" w:rsidP="00D738F9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have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F309B" w14:textId="77777777" w:rsidR="00630899" w:rsidRPr="008473DE" w:rsidRDefault="00630899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88BA4" w14:textId="77777777" w:rsidR="00630899" w:rsidRPr="008473DE" w:rsidRDefault="00630899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EA8C" w14:textId="77777777" w:rsidR="00630899" w:rsidRPr="008473DE" w:rsidRDefault="00630899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630899" w:rsidRPr="003736CA" w14:paraId="080A4AD6" w14:textId="77777777" w:rsidTr="00FA3704">
        <w:trPr>
          <w:cantSplit/>
          <w:trHeight w:val="305"/>
        </w:trPr>
        <w:tc>
          <w:tcPr>
            <w:tcW w:w="5153" w:type="dxa"/>
          </w:tcPr>
          <w:p w14:paraId="5436D49E" w14:textId="77777777" w:rsidR="00630899" w:rsidRPr="00A313FA" w:rsidRDefault="00630899" w:rsidP="00630899">
            <w:pPr>
              <w:pStyle w:val="BodyText"/>
              <w:numPr>
                <w:ilvl w:val="0"/>
                <w:numId w:val="39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6879C9F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B9056D4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B5FDF67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630899" w:rsidRPr="003736CA" w14:paraId="162A0EE3" w14:textId="77777777" w:rsidTr="00D738F9">
        <w:tc>
          <w:tcPr>
            <w:tcW w:w="5153" w:type="dxa"/>
          </w:tcPr>
          <w:p w14:paraId="0DE5B41C" w14:textId="77777777" w:rsidR="00630899" w:rsidRPr="00A313FA" w:rsidRDefault="00630899" w:rsidP="00630899">
            <w:pPr>
              <w:pStyle w:val="BodyText"/>
              <w:numPr>
                <w:ilvl w:val="0"/>
                <w:numId w:val="39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A313FA">
              <w:rPr>
                <w:rFonts w:ascii="Arial" w:hAnsi="Arial" w:cs="Arial"/>
                <w:sz w:val="22"/>
                <w:szCs w:val="22"/>
              </w:rPr>
              <w:t xml:space="preserve"> steps </w:t>
            </w:r>
            <w:r>
              <w:rPr>
                <w:rFonts w:ascii="Arial" w:hAnsi="Arial" w:cs="Arial"/>
                <w:sz w:val="22"/>
                <w:szCs w:val="22"/>
              </w:rPr>
              <w:t xml:space="preserve">needed </w:t>
            </w:r>
            <w:r w:rsidRPr="00A313FA">
              <w:rPr>
                <w:rFonts w:ascii="Arial" w:hAnsi="Arial" w:cs="Arial"/>
                <w:sz w:val="22"/>
                <w:szCs w:val="22"/>
              </w:rPr>
              <w:t>to attain my education or career goal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03B4AC6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DB05509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0BB2292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630899" w:rsidRPr="003736CA" w14:paraId="7B9F9CC9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9D7C1" w14:textId="77777777" w:rsidR="00630899" w:rsidRPr="00A313FA" w:rsidRDefault="00630899" w:rsidP="00630899">
            <w:pPr>
              <w:pStyle w:val="BodyText"/>
              <w:numPr>
                <w:ilvl w:val="0"/>
                <w:numId w:val="39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12C2">
              <w:rPr>
                <w:rFonts w:ascii="Arial" w:hAnsi="Arial" w:cs="Arial"/>
                <w:color w:val="000000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2812C2">
              <w:rPr>
                <w:rFonts w:ascii="Arial" w:hAnsi="Arial" w:cs="Arial"/>
                <w:color w:val="000000"/>
                <w:sz w:val="22"/>
                <w:szCs w:val="22"/>
              </w:rPr>
              <w:t xml:space="preserve"> to attend further education after high school/ secondary schoo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6F748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95BC6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293DF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630899" w:rsidRPr="003736CA" w14:paraId="658FEDD5" w14:textId="77777777" w:rsidTr="00D738F9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ED5DD" w14:textId="77777777" w:rsidR="00630899" w:rsidRPr="00A313FA" w:rsidRDefault="00630899" w:rsidP="00630899">
            <w:pPr>
              <w:pStyle w:val="BodyText"/>
              <w:numPr>
                <w:ilvl w:val="0"/>
                <w:numId w:val="39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quired skills needed to achieve my educational goa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F4917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3CDF9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1A265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630899" w:rsidRPr="003736CA" w14:paraId="407B41AF" w14:textId="77777777" w:rsidTr="00FA3704">
        <w:trPr>
          <w:trHeight w:val="620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15574" w14:textId="77777777" w:rsidR="00630899" w:rsidRPr="00A313FA" w:rsidRDefault="00630899" w:rsidP="00630899">
            <w:pPr>
              <w:pStyle w:val="BodyText"/>
              <w:numPr>
                <w:ilvl w:val="0"/>
                <w:numId w:val="39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A2501">
              <w:rPr>
                <w:rFonts w:ascii="Arial" w:hAnsi="Arial" w:cs="Arial"/>
                <w:sz w:val="22"/>
                <w:szCs w:val="22"/>
              </w:rPr>
              <w:t>plan</w:t>
            </w:r>
            <w:r>
              <w:rPr>
                <w:rFonts w:ascii="Arial" w:hAnsi="Arial" w:cs="Arial"/>
                <w:sz w:val="22"/>
                <w:szCs w:val="22"/>
              </w:rPr>
              <w:t xml:space="preserve">s 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to have a career (job) in health </w:t>
            </w:r>
            <w:r>
              <w:rPr>
                <w:rFonts w:ascii="Arial" w:hAnsi="Arial" w:cs="Arial"/>
                <w:sz w:val="22"/>
                <w:szCs w:val="22"/>
              </w:rPr>
              <w:t>or STEM2D</w:t>
            </w:r>
            <w:r w:rsidRPr="00DA2501">
              <w:rPr>
                <w:rFonts w:ascii="Arial" w:hAnsi="Arial" w:cs="Arial"/>
                <w:sz w:val="22"/>
                <w:szCs w:val="22"/>
              </w:rPr>
              <w:t xml:space="preserve"> fiel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821D9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77273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7FD7" w14:textId="77777777" w:rsidR="00630899" w:rsidRPr="003736CA" w:rsidRDefault="00630899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0B55CA8F" w14:textId="5C882FFE" w:rsidR="0094683F" w:rsidRDefault="0094683F">
      <w:pPr>
        <w:pStyle w:val="BodyText2"/>
        <w:rPr>
          <w:rFonts w:ascii="Arial" w:hAnsi="Arial"/>
          <w:i/>
        </w:rPr>
      </w:pPr>
    </w:p>
    <w:p w14:paraId="6FA604D4" w14:textId="4F1425E3" w:rsidR="00630899" w:rsidRDefault="00630899">
      <w:pPr>
        <w:pStyle w:val="BodyText2"/>
        <w:rPr>
          <w:rFonts w:ascii="Arial" w:hAnsi="Arial"/>
          <w:i/>
        </w:rPr>
      </w:pPr>
    </w:p>
    <w:p w14:paraId="52FE4C75" w14:textId="00C7F9ED" w:rsidR="00630899" w:rsidRDefault="00630899">
      <w:pPr>
        <w:pStyle w:val="BodyText2"/>
        <w:rPr>
          <w:rFonts w:ascii="Arial" w:hAnsi="Arial"/>
          <w:i/>
        </w:rPr>
      </w:pPr>
    </w:p>
    <w:p w14:paraId="42FC9E28" w14:textId="77777777" w:rsidR="008D1111" w:rsidRPr="008D1111" w:rsidRDefault="008D1111" w:rsidP="008D1111">
      <w:pPr>
        <w:rPr>
          <w:rFonts w:ascii="Arial" w:hAnsi="Arial"/>
          <w:b/>
          <w:color w:val="FFFFFF"/>
          <w:sz w:val="28"/>
          <w:highlight w:val="black"/>
        </w:rPr>
      </w:pPr>
      <w:r w:rsidRPr="008D1111">
        <w:rPr>
          <w:rFonts w:ascii="Arial" w:hAnsi="Arial"/>
          <w:b/>
          <w:color w:val="FFFFFF"/>
          <w:sz w:val="28"/>
          <w:highlight w:val="black"/>
        </w:rPr>
        <w:t>Your BTE Experiences</w:t>
      </w:r>
    </w:p>
    <w:p w14:paraId="12CBAF46" w14:textId="77777777" w:rsidR="00630899" w:rsidRDefault="00630899">
      <w:pPr>
        <w:pStyle w:val="BodyText2"/>
        <w:rPr>
          <w:rFonts w:ascii="Arial" w:hAnsi="Arial"/>
          <w:i/>
        </w:rPr>
      </w:pPr>
    </w:p>
    <w:p w14:paraId="28750DD4" w14:textId="1B74BD32" w:rsidR="0011794D" w:rsidRPr="007F7660" w:rsidRDefault="007F7660" w:rsidP="007F7660">
      <w:pPr>
        <w:pStyle w:val="ListParagraph"/>
        <w:numPr>
          <w:ilvl w:val="0"/>
          <w:numId w:val="42"/>
        </w:num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</w:rPr>
      </w:pPr>
      <w:r w:rsidRPr="007F7660">
        <w:rPr>
          <w:rFonts w:ascii="Arial" w:hAnsi="Arial"/>
        </w:rPr>
        <w:t>Reflecting on your experience in the BTE program in the past year, to what extent do you agree with the following statements regarding your perception about the impact of BTE? (</w:t>
      </w:r>
      <w:r w:rsidRPr="00FA3704">
        <w:rPr>
          <w:rFonts w:ascii="Arial" w:hAnsi="Arial"/>
          <w:i/>
          <w:iCs/>
        </w:rPr>
        <w:t>Put an X in the box that describes how much you agree.)</w:t>
      </w:r>
    </w:p>
    <w:p w14:paraId="02882C05" w14:textId="3D0D7CC8" w:rsidR="0086263E" w:rsidRDefault="0086263E" w:rsidP="0011794D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  <w:u w:val="single"/>
        </w:rPr>
      </w:pPr>
    </w:p>
    <w:tbl>
      <w:tblPr>
        <w:tblW w:w="999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0"/>
        <w:gridCol w:w="1440"/>
        <w:gridCol w:w="1440"/>
        <w:gridCol w:w="1440"/>
      </w:tblGrid>
      <w:tr w:rsidR="00444246" w:rsidRPr="003736CA" w14:paraId="42EDD429" w14:textId="77777777" w:rsidTr="00D738F9">
        <w:trPr>
          <w:tblHeader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57D8" w14:textId="77777777" w:rsidR="00444246" w:rsidRPr="000D766F" w:rsidRDefault="00444246" w:rsidP="00D738F9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The BTE program has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D93B" w14:textId="77777777" w:rsidR="00444246" w:rsidRPr="008473DE" w:rsidRDefault="00444246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F6528" w14:textId="77777777" w:rsidR="00444246" w:rsidRPr="008473DE" w:rsidRDefault="00444246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87644" w14:textId="77777777" w:rsidR="00444246" w:rsidRPr="008473DE" w:rsidRDefault="00444246" w:rsidP="00D738F9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444246" w:rsidRPr="003736CA" w14:paraId="77353B22" w14:textId="77777777" w:rsidTr="00D738F9"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14:paraId="38F11158" w14:textId="77777777" w:rsidR="00444246" w:rsidRPr="00413FBD" w:rsidRDefault="00444246" w:rsidP="00444246">
            <w:pPr>
              <w:pStyle w:val="BodyText"/>
              <w:numPr>
                <w:ilvl w:val="0"/>
                <w:numId w:val="43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>made me aware of the steps I need to take to work in the health or STEM2D field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3333EC1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FFB272A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11A40D0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44246" w:rsidRPr="003736CA" w14:paraId="70395B61" w14:textId="77777777" w:rsidTr="00D738F9">
        <w:tc>
          <w:tcPr>
            <w:tcW w:w="5670" w:type="dxa"/>
            <w:vAlign w:val="center"/>
          </w:tcPr>
          <w:p w14:paraId="502A83CF" w14:textId="77777777" w:rsidR="00444246" w:rsidRPr="00413FBD" w:rsidRDefault="00444246" w:rsidP="00444246">
            <w:pPr>
              <w:pStyle w:val="BodyText"/>
              <w:numPr>
                <w:ilvl w:val="0"/>
                <w:numId w:val="43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 xml:space="preserve">motivated me to work harder in school.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A0F6ACD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C8102B5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C519120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44246" w:rsidRPr="003736CA" w14:paraId="49B41B3E" w14:textId="77777777" w:rsidTr="00D738F9">
        <w:tc>
          <w:tcPr>
            <w:tcW w:w="5670" w:type="dxa"/>
            <w:vAlign w:val="center"/>
          </w:tcPr>
          <w:p w14:paraId="63738183" w14:textId="77777777" w:rsidR="00444246" w:rsidRPr="00413FBD" w:rsidRDefault="00444246" w:rsidP="00444246">
            <w:pPr>
              <w:pStyle w:val="BodyText"/>
              <w:numPr>
                <w:ilvl w:val="0"/>
                <w:numId w:val="43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>helped me to feel good about my future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3C605F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49F7EC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4B909A8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444246" w:rsidRPr="003736CA" w14:paraId="2650582D" w14:textId="77777777" w:rsidTr="00D738F9">
        <w:tc>
          <w:tcPr>
            <w:tcW w:w="5670" w:type="dxa"/>
            <w:vAlign w:val="center"/>
          </w:tcPr>
          <w:p w14:paraId="1D85EF9E" w14:textId="77777777" w:rsidR="00444246" w:rsidRPr="00413FBD" w:rsidRDefault="00444246" w:rsidP="00444246">
            <w:pPr>
              <w:pStyle w:val="BodyText"/>
              <w:numPr>
                <w:ilvl w:val="0"/>
                <w:numId w:val="43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413FBD">
              <w:rPr>
                <w:rFonts w:ascii="Arial" w:hAnsi="Arial" w:cs="Arial"/>
                <w:color w:val="000000"/>
                <w:sz w:val="22"/>
                <w:szCs w:val="22"/>
              </w:rPr>
              <w:t>prepared me to achieve my career goal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36464EED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24E9B5C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5CAAFA47" w14:textId="77777777" w:rsidR="00444246" w:rsidRPr="003736CA" w:rsidRDefault="00444246" w:rsidP="00D738F9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4978E1A3" w14:textId="77777777" w:rsidR="0086263E" w:rsidRDefault="0086263E" w:rsidP="0011794D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  <w:u w:val="single"/>
        </w:rPr>
      </w:pPr>
    </w:p>
    <w:p w14:paraId="32CA4772" w14:textId="77777777" w:rsidR="00444246" w:rsidRDefault="00444246" w:rsidP="00534219">
      <w:pPr>
        <w:tabs>
          <w:tab w:val="left" w:pos="720"/>
        </w:tabs>
        <w:jc w:val="right"/>
        <w:rPr>
          <w:rFonts w:ascii="Arial" w:hAnsi="Arial"/>
          <w:b/>
        </w:rPr>
      </w:pPr>
    </w:p>
    <w:p w14:paraId="17AFD5A6" w14:textId="77777777" w:rsidR="00444246" w:rsidRDefault="00444246" w:rsidP="00534219">
      <w:pPr>
        <w:tabs>
          <w:tab w:val="left" w:pos="720"/>
        </w:tabs>
        <w:jc w:val="right"/>
        <w:rPr>
          <w:rFonts w:ascii="Arial" w:hAnsi="Arial"/>
          <w:b/>
        </w:rPr>
      </w:pPr>
    </w:p>
    <w:p w14:paraId="3D530E2E" w14:textId="77777777" w:rsidR="00444246" w:rsidRDefault="00444246" w:rsidP="00534219">
      <w:pPr>
        <w:tabs>
          <w:tab w:val="left" w:pos="720"/>
        </w:tabs>
        <w:jc w:val="right"/>
        <w:rPr>
          <w:rFonts w:ascii="Arial" w:hAnsi="Arial"/>
          <w:b/>
        </w:rPr>
      </w:pPr>
    </w:p>
    <w:p w14:paraId="13006AFB" w14:textId="13E46DC0" w:rsidR="00534219" w:rsidRPr="007206D7" w:rsidRDefault="00534219" w:rsidP="00534219">
      <w:pPr>
        <w:tabs>
          <w:tab w:val="left" w:pos="720"/>
        </w:tabs>
        <w:jc w:val="right"/>
        <w:rPr>
          <w:rFonts w:ascii="Arial" w:hAnsi="Arial"/>
          <w:sz w:val="22"/>
          <w:u w:val="single"/>
        </w:rPr>
      </w:pPr>
      <w:r>
        <w:rPr>
          <w:rFonts w:ascii="Arial" w:hAnsi="Arial"/>
          <w:b/>
        </w:rPr>
        <w:t>You’re Done! Thank you!</w:t>
      </w:r>
    </w:p>
    <w:p w14:paraId="0B0D80EC" w14:textId="6675A211" w:rsidR="0094683F" w:rsidRPr="00534219" w:rsidRDefault="0094683F" w:rsidP="00534219">
      <w:pPr>
        <w:tabs>
          <w:tab w:val="left" w:pos="5940"/>
          <w:tab w:val="left" w:pos="6480"/>
          <w:tab w:val="left" w:pos="7200"/>
          <w:tab w:val="left" w:pos="7740"/>
        </w:tabs>
        <w:rPr>
          <w:rFonts w:ascii="Arial" w:hAnsi="Arial"/>
          <w:sz w:val="22"/>
        </w:rPr>
      </w:pPr>
    </w:p>
    <w:sectPr w:rsidR="0094683F" w:rsidRPr="00534219">
      <w:footerReference w:type="default" r:id="rId18"/>
      <w:type w:val="continuous"/>
      <w:pgSz w:w="12240" w:h="15840"/>
      <w:pgMar w:top="1440" w:right="1080" w:bottom="1152" w:left="1260" w:header="720" w:footer="720" w:gutter="0"/>
      <w:cols w:space="720" w:equalWidth="0">
        <w:col w:w="97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D904B" w14:textId="77777777" w:rsidR="000B2D64" w:rsidRDefault="000B2D64">
      <w:r>
        <w:separator/>
      </w:r>
    </w:p>
  </w:endnote>
  <w:endnote w:type="continuationSeparator" w:id="0">
    <w:p w14:paraId="192B2C40" w14:textId="77777777" w:rsidR="000B2D64" w:rsidRDefault="000B2D64">
      <w:r>
        <w:continuationSeparator/>
      </w:r>
    </w:p>
  </w:endnote>
  <w:endnote w:type="continuationNotice" w:id="1">
    <w:p w14:paraId="37A36F0D" w14:textId="77777777" w:rsidR="000B2D64" w:rsidRDefault="000B2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merican Typewriter">
    <w:altName w:val="Arial"/>
    <w:charset w:val="00"/>
    <w:family w:val="auto"/>
    <w:pitch w:val="variable"/>
    <w:sig w:usb0="A000006F" w:usb1="00000019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27850" w14:textId="77777777" w:rsidR="006B7909" w:rsidRDefault="006B7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EE4B9" w14:textId="7E0D6BF1" w:rsidR="00F56FAB" w:rsidRDefault="00F56FAB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 xml:space="preserve">BTE Participant </w:t>
    </w:r>
    <w:r w:rsidR="00D41ACF">
      <w:rPr>
        <w:rFonts w:ascii="Arial Narrow" w:hAnsi="Arial Narrow"/>
        <w:sz w:val="18"/>
      </w:rPr>
      <w:t>Annual</w:t>
    </w:r>
    <w:r>
      <w:rPr>
        <w:rFonts w:ascii="Arial Narrow" w:hAnsi="Arial Narrow"/>
        <w:sz w:val="18"/>
      </w:rPr>
      <w:t xml:space="preserve">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877A2E">
      <w:rPr>
        <w:rStyle w:val="PageNumber"/>
        <w:rFonts w:ascii="Arial Narrow" w:hAnsi="Arial Narrow"/>
        <w:noProof/>
        <w:sz w:val="18"/>
      </w:rPr>
      <w:t>4</w:t>
    </w:r>
    <w:r>
      <w:rPr>
        <w:rStyle w:val="PageNumber"/>
        <w:rFonts w:ascii="Arial Narrow" w:hAnsi="Arial Narrow"/>
        <w:sz w:val="18"/>
      </w:rPr>
      <w:fldChar w:fldCharType="end"/>
    </w:r>
  </w:p>
  <w:p w14:paraId="65697954" w14:textId="26138649" w:rsidR="00F56FAB" w:rsidRPr="00231EF9" w:rsidRDefault="00B62E92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6B7909">
      <w:rPr>
        <w:rStyle w:val="PageNumber"/>
        <w:rFonts w:ascii="Arial Narrow" w:hAnsi="Arial Narrow"/>
        <w:sz w:val="18"/>
      </w:rPr>
      <w:t>11/30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7ABBA" w14:textId="0BD69DE2" w:rsidR="00D6247D" w:rsidRDefault="00D6247D" w:rsidP="00D6247D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 xml:space="preserve">BTE Participant </w:t>
    </w:r>
    <w:r w:rsidR="00D41ACF">
      <w:rPr>
        <w:rFonts w:ascii="Arial Narrow" w:hAnsi="Arial Narrow"/>
        <w:sz w:val="18"/>
      </w:rPr>
      <w:t>Annual</w:t>
    </w:r>
    <w:r>
      <w:rPr>
        <w:rFonts w:ascii="Arial Narrow" w:hAnsi="Arial Narrow"/>
        <w:sz w:val="18"/>
      </w:rPr>
      <w:t xml:space="preserve">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sz w:val="18"/>
      </w:rPr>
      <w:t>2</w:t>
    </w:r>
    <w:r>
      <w:rPr>
        <w:rStyle w:val="PageNumber"/>
        <w:rFonts w:ascii="Arial Narrow" w:hAnsi="Arial Narrow"/>
        <w:sz w:val="18"/>
      </w:rPr>
      <w:fldChar w:fldCharType="end"/>
    </w:r>
  </w:p>
  <w:p w14:paraId="0201CD1F" w14:textId="057F8530" w:rsidR="004648B0" w:rsidRDefault="00D6247D" w:rsidP="00444246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6B7909">
      <w:rPr>
        <w:rStyle w:val="PageNumber"/>
        <w:rFonts w:ascii="Arial Narrow" w:hAnsi="Arial Narrow"/>
        <w:sz w:val="18"/>
      </w:rPr>
      <w:t>11/30</w:t>
    </w:r>
    <w:r w:rsidR="00CC2B8F">
      <w:rPr>
        <w:rStyle w:val="PageNumber"/>
        <w:rFonts w:ascii="Arial Narrow" w:hAnsi="Arial Narrow"/>
        <w:sz w:val="18"/>
      </w:rPr>
      <w:t>/20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F049" w14:textId="4A29A7DE" w:rsidR="00F56FAB" w:rsidRDefault="00F56FAB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Fonts w:ascii="Arial Narrow" w:hAnsi="Arial Narrow"/>
        <w:sz w:val="18"/>
      </w:rPr>
      <w:t>BTE Participant Entry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noProof/>
        <w:sz w:val="18"/>
      </w:rPr>
      <w:t>7</w:t>
    </w:r>
    <w:r>
      <w:rPr>
        <w:rStyle w:val="PageNumber"/>
        <w:rFonts w:ascii="Arial Narrow" w:hAnsi="Arial Narrow"/>
        <w:sz w:val="18"/>
      </w:rPr>
      <w:fldChar w:fldCharType="end"/>
    </w:r>
  </w:p>
  <w:p w14:paraId="1FDAFE1B" w14:textId="467844C6" w:rsidR="00F56FAB" w:rsidRPr="00BC4942" w:rsidRDefault="00F56FAB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r w:rsidR="00721D3D">
      <w:rPr>
        <w:rStyle w:val="PageNumber"/>
        <w:rFonts w:ascii="Arial Narrow" w:hAnsi="Arial Narrow"/>
        <w:sz w:val="18"/>
      </w:rPr>
      <w:t>01.03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7071C" w14:textId="77777777" w:rsidR="000B2D64" w:rsidRDefault="000B2D64">
      <w:r>
        <w:separator/>
      </w:r>
    </w:p>
  </w:footnote>
  <w:footnote w:type="continuationSeparator" w:id="0">
    <w:p w14:paraId="19F65BD4" w14:textId="77777777" w:rsidR="000B2D64" w:rsidRDefault="000B2D64">
      <w:r>
        <w:continuationSeparator/>
      </w:r>
    </w:p>
  </w:footnote>
  <w:footnote w:type="continuationNotice" w:id="1">
    <w:p w14:paraId="3E6E6A88" w14:textId="77777777" w:rsidR="000B2D64" w:rsidRDefault="000B2D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42577" w14:textId="77777777" w:rsidR="006B7909" w:rsidRDefault="006B79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2808D" w14:textId="443BC688" w:rsidR="004648B0" w:rsidRDefault="004648B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3C22BA" wp14:editId="520D12CF">
          <wp:simplePos x="0" y="0"/>
          <wp:positionH relativeFrom="column">
            <wp:posOffset>0</wp:posOffset>
          </wp:positionH>
          <wp:positionV relativeFrom="paragraph">
            <wp:posOffset>163830</wp:posOffset>
          </wp:positionV>
          <wp:extent cx="800100" cy="515620"/>
          <wp:effectExtent l="0" t="0" r="12700" b="0"/>
          <wp:wrapTopAndBottom/>
          <wp:docPr id="8" name="Picture 8" descr="newJ&amp;J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J&amp;J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8DAC8" w14:textId="77777777" w:rsidR="006B7909" w:rsidRDefault="006B79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99A83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D41AD"/>
    <w:multiLevelType w:val="multilevel"/>
    <w:tmpl w:val="62FCE06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546D94"/>
    <w:multiLevelType w:val="multilevel"/>
    <w:tmpl w:val="1C60F5EC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36E4DB8"/>
    <w:multiLevelType w:val="hybridMultilevel"/>
    <w:tmpl w:val="A60CCB14"/>
    <w:lvl w:ilvl="0" w:tplc="46D2336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94B0A58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E9F88BA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BF56FC1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D2E3F7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D2162B4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A661D3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B58B44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FF843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0C324D"/>
    <w:multiLevelType w:val="hybridMultilevel"/>
    <w:tmpl w:val="E57C55DC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-90"/>
        </w:tabs>
        <w:ind w:left="-9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630"/>
        </w:tabs>
        <w:ind w:left="63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070"/>
        </w:tabs>
        <w:ind w:left="207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2790"/>
        </w:tabs>
        <w:ind w:left="279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3510"/>
        </w:tabs>
        <w:ind w:left="351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230"/>
        </w:tabs>
        <w:ind w:left="423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4950"/>
        </w:tabs>
        <w:ind w:left="4950" w:hanging="180"/>
      </w:pPr>
    </w:lvl>
  </w:abstractNum>
  <w:abstractNum w:abstractNumId="5" w15:restartNumberingAfterBreak="0">
    <w:nsid w:val="072F3783"/>
    <w:multiLevelType w:val="multilevel"/>
    <w:tmpl w:val="6B2E3FA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6" w15:restartNumberingAfterBreak="0">
    <w:nsid w:val="197A04D0"/>
    <w:multiLevelType w:val="multilevel"/>
    <w:tmpl w:val="2F60EF9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22F1D"/>
    <w:multiLevelType w:val="hybridMultilevel"/>
    <w:tmpl w:val="C11C0870"/>
    <w:lvl w:ilvl="0" w:tplc="04090013">
      <w:start w:val="1"/>
      <w:numFmt w:val="upperRoman"/>
      <w:lvlText w:val="%1."/>
      <w:lvlJc w:val="right"/>
      <w:pPr>
        <w:ind w:left="180" w:hanging="180"/>
      </w:pPr>
      <w:rPr>
        <w:rFonts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8" w15:restartNumberingAfterBreak="0">
    <w:nsid w:val="1D0A45FB"/>
    <w:multiLevelType w:val="hybridMultilevel"/>
    <w:tmpl w:val="FC8C5186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C6446"/>
    <w:multiLevelType w:val="hybridMultilevel"/>
    <w:tmpl w:val="D308635E"/>
    <w:lvl w:ilvl="0" w:tplc="AB06836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F2C2A"/>
    <w:multiLevelType w:val="hybridMultilevel"/>
    <w:tmpl w:val="D1820CD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DB790B"/>
    <w:multiLevelType w:val="hybridMultilevel"/>
    <w:tmpl w:val="28B896A6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291320"/>
    <w:multiLevelType w:val="hybridMultilevel"/>
    <w:tmpl w:val="D11464F2"/>
    <w:lvl w:ilvl="0" w:tplc="6538A720">
      <w:start w:val="1"/>
      <w:numFmt w:val="decimal"/>
      <w:lvlText w:val="%1."/>
      <w:lvlJc w:val="left"/>
      <w:pPr>
        <w:ind w:left="90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7BA3B62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960F0B"/>
    <w:multiLevelType w:val="multilevel"/>
    <w:tmpl w:val="FC8C51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451D5D"/>
    <w:multiLevelType w:val="hybridMultilevel"/>
    <w:tmpl w:val="8536CC6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19441D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02A04FE"/>
    <w:multiLevelType w:val="hybridMultilevel"/>
    <w:tmpl w:val="8D40701A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FFFFFFFF">
      <w:start w:val="9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4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C2B101C"/>
    <w:multiLevelType w:val="hybridMultilevel"/>
    <w:tmpl w:val="62FCE06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CE739E"/>
    <w:multiLevelType w:val="hybridMultilevel"/>
    <w:tmpl w:val="8DB01382"/>
    <w:lvl w:ilvl="0" w:tplc="4A2C04FE">
      <w:start w:val="1"/>
      <w:numFmt w:val="upperRoman"/>
      <w:lvlText w:val="%1."/>
      <w:lvlJc w:val="right"/>
      <w:pPr>
        <w:ind w:left="360" w:hanging="360"/>
      </w:pPr>
      <w:rPr>
        <w:rFonts w:ascii="American Typewriter" w:hAnsi="American Typewriter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B3806"/>
    <w:multiLevelType w:val="hybridMultilevel"/>
    <w:tmpl w:val="E63043A8"/>
    <w:lvl w:ilvl="0" w:tplc="4B80DF0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30965D88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904AD8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EC34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6605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D7E73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440D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C609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90C68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DB0079"/>
    <w:multiLevelType w:val="hybridMultilevel"/>
    <w:tmpl w:val="D2D48CAC"/>
    <w:lvl w:ilvl="0" w:tplc="D572FFBA">
      <w:start w:val="1"/>
      <w:numFmt w:val="upperRoman"/>
      <w:lvlText w:val="%1."/>
      <w:lvlJc w:val="right"/>
      <w:pPr>
        <w:ind w:left="720" w:hanging="18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2" w15:restartNumberingAfterBreak="0">
    <w:nsid w:val="4D7666C2"/>
    <w:multiLevelType w:val="hybridMultilevel"/>
    <w:tmpl w:val="4DC8400C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36CA3D4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7F84808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auto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CF289F"/>
    <w:multiLevelType w:val="multilevel"/>
    <w:tmpl w:val="C11C0870"/>
    <w:lvl w:ilvl="0">
      <w:start w:val="1"/>
      <w:numFmt w:val="upperRoman"/>
      <w:lvlText w:val="%1."/>
      <w:lvlJc w:val="right"/>
      <w:pPr>
        <w:ind w:left="180" w:hanging="180"/>
      </w:pPr>
      <w:rPr>
        <w:rFonts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24" w15:restartNumberingAfterBreak="0">
    <w:nsid w:val="527632D0"/>
    <w:multiLevelType w:val="multilevel"/>
    <w:tmpl w:val="E1B81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360529F"/>
    <w:multiLevelType w:val="hybridMultilevel"/>
    <w:tmpl w:val="BD3EAD76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FD4DDC"/>
    <w:multiLevelType w:val="hybridMultilevel"/>
    <w:tmpl w:val="C270FD1A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6C0EA6"/>
    <w:multiLevelType w:val="multilevel"/>
    <w:tmpl w:val="D2D48CAC"/>
    <w:lvl w:ilvl="0">
      <w:start w:val="1"/>
      <w:numFmt w:val="upperRoman"/>
      <w:lvlText w:val="%1."/>
      <w:lvlJc w:val="right"/>
      <w:pPr>
        <w:ind w:left="720" w:hanging="180"/>
      </w:pPr>
      <w:rPr>
        <w:rFonts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8" w15:restartNumberingAfterBreak="0">
    <w:nsid w:val="5CD63815"/>
    <w:multiLevelType w:val="hybridMultilevel"/>
    <w:tmpl w:val="20EAF3CE"/>
    <w:lvl w:ilvl="0" w:tplc="673A800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DE503A9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5712C66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DF0A2F56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480C5318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5B08C946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8"/>
      </w:rPr>
    </w:lvl>
    <w:lvl w:ilvl="6" w:tplc="199AABD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5EAEC4B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C4E89A7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9" w15:restartNumberingAfterBreak="0">
    <w:nsid w:val="5D013ACA"/>
    <w:multiLevelType w:val="hybridMultilevel"/>
    <w:tmpl w:val="1C60F5EC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E16325F"/>
    <w:multiLevelType w:val="hybridMultilevel"/>
    <w:tmpl w:val="2F60EF92"/>
    <w:lvl w:ilvl="0" w:tplc="4C502864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4131D9"/>
    <w:multiLevelType w:val="hybridMultilevel"/>
    <w:tmpl w:val="E1B8141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2132EA8"/>
    <w:multiLevelType w:val="hybridMultilevel"/>
    <w:tmpl w:val="4AA88D30"/>
    <w:lvl w:ilvl="0" w:tplc="AB06836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3C4FAF"/>
    <w:multiLevelType w:val="hybridMultilevel"/>
    <w:tmpl w:val="AFE47454"/>
    <w:lvl w:ilvl="0" w:tplc="197626E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B3619"/>
    <w:multiLevelType w:val="hybridMultilevel"/>
    <w:tmpl w:val="A6F48F74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36CA3D4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A5C02A5C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894746"/>
    <w:multiLevelType w:val="hybridMultilevel"/>
    <w:tmpl w:val="8536CC6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A823E7F"/>
    <w:multiLevelType w:val="hybridMultilevel"/>
    <w:tmpl w:val="43C8A3C2"/>
    <w:lvl w:ilvl="0" w:tplc="4A2C04FE">
      <w:start w:val="1"/>
      <w:numFmt w:val="upperRoman"/>
      <w:lvlText w:val="%1."/>
      <w:lvlJc w:val="right"/>
      <w:pPr>
        <w:ind w:left="360" w:hanging="360"/>
      </w:pPr>
      <w:rPr>
        <w:rFonts w:ascii="American Typewriter" w:hAnsi="American Typewriter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09124A"/>
    <w:multiLevelType w:val="multilevel"/>
    <w:tmpl w:val="E1B81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B3D4665"/>
    <w:multiLevelType w:val="hybridMultilevel"/>
    <w:tmpl w:val="18862194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auto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8"/>
      </w:rPr>
    </w:lvl>
    <w:lvl w:ilvl="2" w:tplc="FFFFFFFF">
      <w:start w:val="1"/>
      <w:numFmt w:val="lowerRoman"/>
      <w:lvlText w:val="%3.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9" w15:restartNumberingAfterBreak="0">
    <w:nsid w:val="71E5258D"/>
    <w:multiLevelType w:val="hybridMultilevel"/>
    <w:tmpl w:val="895C188A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auto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8"/>
      </w:rPr>
    </w:lvl>
    <w:lvl w:ilvl="2" w:tplc="FFFFFFFF">
      <w:start w:val="1"/>
      <w:numFmt w:val="lowerRoman"/>
      <w:lvlText w:val="%3.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0" w15:restartNumberingAfterBreak="0">
    <w:nsid w:val="73CA7001"/>
    <w:multiLevelType w:val="multilevel"/>
    <w:tmpl w:val="8DB01382"/>
    <w:lvl w:ilvl="0">
      <w:start w:val="1"/>
      <w:numFmt w:val="upperRoman"/>
      <w:lvlText w:val="%1."/>
      <w:lvlJc w:val="right"/>
      <w:pPr>
        <w:ind w:left="360" w:hanging="360"/>
      </w:pPr>
      <w:rPr>
        <w:rFonts w:ascii="American Typewriter" w:hAnsi="American Typewriter"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0D6E01"/>
    <w:multiLevelType w:val="hybridMultilevel"/>
    <w:tmpl w:val="E9C2575A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42" w15:restartNumberingAfterBreak="0">
    <w:nsid w:val="7E3F1748"/>
    <w:multiLevelType w:val="hybridMultilevel"/>
    <w:tmpl w:val="D02820B8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123801">
    <w:abstractNumId w:val="31"/>
  </w:num>
  <w:num w:numId="2" w16cid:durableId="1078209786">
    <w:abstractNumId w:val="3"/>
  </w:num>
  <w:num w:numId="3" w16cid:durableId="995261871">
    <w:abstractNumId w:val="34"/>
  </w:num>
  <w:num w:numId="4" w16cid:durableId="575096221">
    <w:abstractNumId w:val="28"/>
  </w:num>
  <w:num w:numId="5" w16cid:durableId="1134836528">
    <w:abstractNumId w:val="17"/>
  </w:num>
  <w:num w:numId="6" w16cid:durableId="1512598844">
    <w:abstractNumId w:val="20"/>
  </w:num>
  <w:num w:numId="7" w16cid:durableId="452600268">
    <w:abstractNumId w:val="38"/>
  </w:num>
  <w:num w:numId="8" w16cid:durableId="1302345206">
    <w:abstractNumId w:val="15"/>
  </w:num>
  <w:num w:numId="9" w16cid:durableId="1399280265">
    <w:abstractNumId w:val="8"/>
  </w:num>
  <w:num w:numId="10" w16cid:durableId="1989363117">
    <w:abstractNumId w:val="7"/>
  </w:num>
  <w:num w:numId="11" w16cid:durableId="802036800">
    <w:abstractNumId w:val="42"/>
  </w:num>
  <w:num w:numId="12" w16cid:durableId="880825509">
    <w:abstractNumId w:val="10"/>
  </w:num>
  <w:num w:numId="13" w16cid:durableId="832374116">
    <w:abstractNumId w:val="18"/>
  </w:num>
  <w:num w:numId="14" w16cid:durableId="1814367532">
    <w:abstractNumId w:val="1"/>
  </w:num>
  <w:num w:numId="15" w16cid:durableId="254947167">
    <w:abstractNumId w:val="30"/>
  </w:num>
  <w:num w:numId="16" w16cid:durableId="513498123">
    <w:abstractNumId w:val="14"/>
  </w:num>
  <w:num w:numId="17" w16cid:durableId="1979021649">
    <w:abstractNumId w:val="21"/>
  </w:num>
  <w:num w:numId="18" w16cid:durableId="492528660">
    <w:abstractNumId w:val="27"/>
  </w:num>
  <w:num w:numId="19" w16cid:durableId="821191522">
    <w:abstractNumId w:val="5"/>
  </w:num>
  <w:num w:numId="20" w16cid:durableId="516425840">
    <w:abstractNumId w:val="36"/>
  </w:num>
  <w:num w:numId="21" w16cid:durableId="56365475">
    <w:abstractNumId w:val="6"/>
  </w:num>
  <w:num w:numId="22" w16cid:durableId="96101300">
    <w:abstractNumId w:val="23"/>
  </w:num>
  <w:num w:numId="23" w16cid:durableId="1855803435">
    <w:abstractNumId w:val="4"/>
  </w:num>
  <w:num w:numId="24" w16cid:durableId="1099106345">
    <w:abstractNumId w:val="0"/>
  </w:num>
  <w:num w:numId="25" w16cid:durableId="1473712380">
    <w:abstractNumId w:val="29"/>
  </w:num>
  <w:num w:numId="26" w16cid:durableId="146483460">
    <w:abstractNumId w:val="24"/>
  </w:num>
  <w:num w:numId="27" w16cid:durableId="2111119594">
    <w:abstractNumId w:val="41"/>
  </w:num>
  <w:num w:numId="28" w16cid:durableId="1688361383">
    <w:abstractNumId w:val="22"/>
  </w:num>
  <w:num w:numId="29" w16cid:durableId="407264486">
    <w:abstractNumId w:val="19"/>
  </w:num>
  <w:num w:numId="30" w16cid:durableId="600259366">
    <w:abstractNumId w:val="40"/>
  </w:num>
  <w:num w:numId="31" w16cid:durableId="109740027">
    <w:abstractNumId w:val="37"/>
  </w:num>
  <w:num w:numId="32" w16cid:durableId="1543782767">
    <w:abstractNumId w:val="32"/>
  </w:num>
  <w:num w:numId="33" w16cid:durableId="422992305">
    <w:abstractNumId w:val="2"/>
  </w:num>
  <w:num w:numId="34" w16cid:durableId="1818574375">
    <w:abstractNumId w:val="39"/>
  </w:num>
  <w:num w:numId="35" w16cid:durableId="1752043607">
    <w:abstractNumId w:val="11"/>
  </w:num>
  <w:num w:numId="36" w16cid:durableId="1535386915">
    <w:abstractNumId w:val="33"/>
  </w:num>
  <w:num w:numId="37" w16cid:durableId="1474329145">
    <w:abstractNumId w:val="9"/>
  </w:num>
  <w:num w:numId="38" w16cid:durableId="735126666">
    <w:abstractNumId w:val="13"/>
  </w:num>
  <w:num w:numId="39" w16cid:durableId="1387682093">
    <w:abstractNumId w:val="16"/>
  </w:num>
  <w:num w:numId="40" w16cid:durableId="1336304510">
    <w:abstractNumId w:val="26"/>
  </w:num>
  <w:num w:numId="41" w16cid:durableId="1850559798">
    <w:abstractNumId w:val="25"/>
  </w:num>
  <w:num w:numId="42" w16cid:durableId="522667255">
    <w:abstractNumId w:val="12"/>
  </w:num>
  <w:num w:numId="43" w16cid:durableId="1527408673">
    <w:abstractNumId w:val="3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sjQ2tDQ2NTYxMLBQ0lEKTi0uzszPAykwrAUAwGY/LiwAAAA="/>
  </w:docVars>
  <w:rsids>
    <w:rsidRoot w:val="009432B9"/>
    <w:rsid w:val="00004F62"/>
    <w:rsid w:val="00021242"/>
    <w:rsid w:val="0002518D"/>
    <w:rsid w:val="00031E8E"/>
    <w:rsid w:val="000332C3"/>
    <w:rsid w:val="00040567"/>
    <w:rsid w:val="00046B52"/>
    <w:rsid w:val="0005435A"/>
    <w:rsid w:val="0006770B"/>
    <w:rsid w:val="00072471"/>
    <w:rsid w:val="000A3693"/>
    <w:rsid w:val="000A5C62"/>
    <w:rsid w:val="000B2D64"/>
    <w:rsid w:val="000B4DE9"/>
    <w:rsid w:val="000C45CD"/>
    <w:rsid w:val="000C4AAF"/>
    <w:rsid w:val="000D30A4"/>
    <w:rsid w:val="000D5D83"/>
    <w:rsid w:val="000E6186"/>
    <w:rsid w:val="000E7E23"/>
    <w:rsid w:val="000F46B5"/>
    <w:rsid w:val="000F786F"/>
    <w:rsid w:val="0010188D"/>
    <w:rsid w:val="0011009A"/>
    <w:rsid w:val="00111365"/>
    <w:rsid w:val="001123A8"/>
    <w:rsid w:val="00114FA9"/>
    <w:rsid w:val="0011794D"/>
    <w:rsid w:val="0012037B"/>
    <w:rsid w:val="00121D5D"/>
    <w:rsid w:val="00132FA9"/>
    <w:rsid w:val="001506CC"/>
    <w:rsid w:val="00152883"/>
    <w:rsid w:val="001544E1"/>
    <w:rsid w:val="00156EDD"/>
    <w:rsid w:val="00164083"/>
    <w:rsid w:val="00171142"/>
    <w:rsid w:val="00171705"/>
    <w:rsid w:val="00171E86"/>
    <w:rsid w:val="00185224"/>
    <w:rsid w:val="00190182"/>
    <w:rsid w:val="00191CE8"/>
    <w:rsid w:val="001933A9"/>
    <w:rsid w:val="001C19E0"/>
    <w:rsid w:val="001C5162"/>
    <w:rsid w:val="001D2A6A"/>
    <w:rsid w:val="001F10DF"/>
    <w:rsid w:val="002035A9"/>
    <w:rsid w:val="00215D9F"/>
    <w:rsid w:val="00225B18"/>
    <w:rsid w:val="0022786E"/>
    <w:rsid w:val="00231EF9"/>
    <w:rsid w:val="0023398E"/>
    <w:rsid w:val="00237221"/>
    <w:rsid w:val="002401F6"/>
    <w:rsid w:val="00255B8D"/>
    <w:rsid w:val="002662D8"/>
    <w:rsid w:val="00270688"/>
    <w:rsid w:val="002756C9"/>
    <w:rsid w:val="00287234"/>
    <w:rsid w:val="0029127D"/>
    <w:rsid w:val="0029226F"/>
    <w:rsid w:val="002949FF"/>
    <w:rsid w:val="00295062"/>
    <w:rsid w:val="00297DAB"/>
    <w:rsid w:val="002D0FCF"/>
    <w:rsid w:val="002E28B3"/>
    <w:rsid w:val="002F292B"/>
    <w:rsid w:val="002F4E81"/>
    <w:rsid w:val="00304617"/>
    <w:rsid w:val="00325FA5"/>
    <w:rsid w:val="00327C57"/>
    <w:rsid w:val="00335C48"/>
    <w:rsid w:val="003736CA"/>
    <w:rsid w:val="0039688B"/>
    <w:rsid w:val="003A6978"/>
    <w:rsid w:val="003B0610"/>
    <w:rsid w:val="003B4A06"/>
    <w:rsid w:val="003C128F"/>
    <w:rsid w:val="003C4511"/>
    <w:rsid w:val="003D4A5A"/>
    <w:rsid w:val="003D6539"/>
    <w:rsid w:val="003E54D1"/>
    <w:rsid w:val="003F2A5B"/>
    <w:rsid w:val="0041477D"/>
    <w:rsid w:val="00441496"/>
    <w:rsid w:val="00444246"/>
    <w:rsid w:val="004501FE"/>
    <w:rsid w:val="0045030A"/>
    <w:rsid w:val="00452ED0"/>
    <w:rsid w:val="00456554"/>
    <w:rsid w:val="004606AB"/>
    <w:rsid w:val="004648B0"/>
    <w:rsid w:val="004A1B2C"/>
    <w:rsid w:val="004A446C"/>
    <w:rsid w:val="004C32F0"/>
    <w:rsid w:val="004D4004"/>
    <w:rsid w:val="004D663B"/>
    <w:rsid w:val="004E7057"/>
    <w:rsid w:val="005210D0"/>
    <w:rsid w:val="00534219"/>
    <w:rsid w:val="005479DC"/>
    <w:rsid w:val="00565547"/>
    <w:rsid w:val="0056695F"/>
    <w:rsid w:val="0057005F"/>
    <w:rsid w:val="0057692C"/>
    <w:rsid w:val="005905D7"/>
    <w:rsid w:val="005926BD"/>
    <w:rsid w:val="0059465C"/>
    <w:rsid w:val="00596144"/>
    <w:rsid w:val="005A35D7"/>
    <w:rsid w:val="005A6987"/>
    <w:rsid w:val="005B04E4"/>
    <w:rsid w:val="005B241A"/>
    <w:rsid w:val="005D68E2"/>
    <w:rsid w:val="005E5125"/>
    <w:rsid w:val="005F3BE5"/>
    <w:rsid w:val="006000E3"/>
    <w:rsid w:val="006059A2"/>
    <w:rsid w:val="00630899"/>
    <w:rsid w:val="00633B55"/>
    <w:rsid w:val="00656B65"/>
    <w:rsid w:val="006601BC"/>
    <w:rsid w:val="00663FCB"/>
    <w:rsid w:val="00671A4A"/>
    <w:rsid w:val="006928E4"/>
    <w:rsid w:val="006A05D4"/>
    <w:rsid w:val="006B1D5D"/>
    <w:rsid w:val="006B25B2"/>
    <w:rsid w:val="006B7909"/>
    <w:rsid w:val="006C02C1"/>
    <w:rsid w:val="006E31B5"/>
    <w:rsid w:val="006F3CE5"/>
    <w:rsid w:val="00704C4B"/>
    <w:rsid w:val="00706F18"/>
    <w:rsid w:val="007206D7"/>
    <w:rsid w:val="00720752"/>
    <w:rsid w:val="00721D3D"/>
    <w:rsid w:val="00737877"/>
    <w:rsid w:val="0074726E"/>
    <w:rsid w:val="00752454"/>
    <w:rsid w:val="0075670A"/>
    <w:rsid w:val="00766E9F"/>
    <w:rsid w:val="00770047"/>
    <w:rsid w:val="007948C3"/>
    <w:rsid w:val="0079604B"/>
    <w:rsid w:val="007A6C5F"/>
    <w:rsid w:val="007B18EA"/>
    <w:rsid w:val="007C2983"/>
    <w:rsid w:val="007C6168"/>
    <w:rsid w:val="007E5C23"/>
    <w:rsid w:val="007F7660"/>
    <w:rsid w:val="00800153"/>
    <w:rsid w:val="008039E0"/>
    <w:rsid w:val="008172C1"/>
    <w:rsid w:val="008365E4"/>
    <w:rsid w:val="008477BA"/>
    <w:rsid w:val="008517D4"/>
    <w:rsid w:val="00854BAC"/>
    <w:rsid w:val="00856879"/>
    <w:rsid w:val="0086119B"/>
    <w:rsid w:val="00861900"/>
    <w:rsid w:val="0086263E"/>
    <w:rsid w:val="008650F1"/>
    <w:rsid w:val="008672A4"/>
    <w:rsid w:val="008769A9"/>
    <w:rsid w:val="00877A2E"/>
    <w:rsid w:val="00881C12"/>
    <w:rsid w:val="00884603"/>
    <w:rsid w:val="00891231"/>
    <w:rsid w:val="00893161"/>
    <w:rsid w:val="008A588A"/>
    <w:rsid w:val="008A7C7A"/>
    <w:rsid w:val="008B0954"/>
    <w:rsid w:val="008C248F"/>
    <w:rsid w:val="008D1111"/>
    <w:rsid w:val="008D45E2"/>
    <w:rsid w:val="008E1C64"/>
    <w:rsid w:val="008E62EE"/>
    <w:rsid w:val="008F40B2"/>
    <w:rsid w:val="00906744"/>
    <w:rsid w:val="00907966"/>
    <w:rsid w:val="009122D1"/>
    <w:rsid w:val="009267C5"/>
    <w:rsid w:val="009368C4"/>
    <w:rsid w:val="00937B24"/>
    <w:rsid w:val="009419C6"/>
    <w:rsid w:val="009432B9"/>
    <w:rsid w:val="0094683F"/>
    <w:rsid w:val="00946A5E"/>
    <w:rsid w:val="0095201A"/>
    <w:rsid w:val="00955EFF"/>
    <w:rsid w:val="00963ABD"/>
    <w:rsid w:val="00965B93"/>
    <w:rsid w:val="00976089"/>
    <w:rsid w:val="009808E8"/>
    <w:rsid w:val="00997E9D"/>
    <w:rsid w:val="009C0613"/>
    <w:rsid w:val="009C4C82"/>
    <w:rsid w:val="009D0431"/>
    <w:rsid w:val="009D30C3"/>
    <w:rsid w:val="009D6B79"/>
    <w:rsid w:val="009E1002"/>
    <w:rsid w:val="009E1B40"/>
    <w:rsid w:val="009E248B"/>
    <w:rsid w:val="009F4773"/>
    <w:rsid w:val="00A01295"/>
    <w:rsid w:val="00A01D96"/>
    <w:rsid w:val="00A020FC"/>
    <w:rsid w:val="00A07FBF"/>
    <w:rsid w:val="00A10729"/>
    <w:rsid w:val="00A1455D"/>
    <w:rsid w:val="00A150B3"/>
    <w:rsid w:val="00A16272"/>
    <w:rsid w:val="00A17878"/>
    <w:rsid w:val="00A245AE"/>
    <w:rsid w:val="00A2631B"/>
    <w:rsid w:val="00A40C8B"/>
    <w:rsid w:val="00A437D0"/>
    <w:rsid w:val="00A44832"/>
    <w:rsid w:val="00A457F2"/>
    <w:rsid w:val="00A57375"/>
    <w:rsid w:val="00A62EBA"/>
    <w:rsid w:val="00A876C4"/>
    <w:rsid w:val="00A90A4A"/>
    <w:rsid w:val="00A9423A"/>
    <w:rsid w:val="00AA2D0D"/>
    <w:rsid w:val="00AB17DF"/>
    <w:rsid w:val="00AB49A6"/>
    <w:rsid w:val="00AB5471"/>
    <w:rsid w:val="00AB7DEA"/>
    <w:rsid w:val="00AC06EA"/>
    <w:rsid w:val="00AC637C"/>
    <w:rsid w:val="00AC6BCD"/>
    <w:rsid w:val="00AC6C21"/>
    <w:rsid w:val="00AC7F20"/>
    <w:rsid w:val="00AD0797"/>
    <w:rsid w:val="00AD181E"/>
    <w:rsid w:val="00AE21BF"/>
    <w:rsid w:val="00AE4C88"/>
    <w:rsid w:val="00AE5FF7"/>
    <w:rsid w:val="00AE664F"/>
    <w:rsid w:val="00AE6BD5"/>
    <w:rsid w:val="00AE7493"/>
    <w:rsid w:val="00AF2414"/>
    <w:rsid w:val="00AF42FE"/>
    <w:rsid w:val="00B03BAF"/>
    <w:rsid w:val="00B30880"/>
    <w:rsid w:val="00B53005"/>
    <w:rsid w:val="00B62E92"/>
    <w:rsid w:val="00B81D47"/>
    <w:rsid w:val="00B911B3"/>
    <w:rsid w:val="00BA7986"/>
    <w:rsid w:val="00BB76A6"/>
    <w:rsid w:val="00BC2974"/>
    <w:rsid w:val="00BC4942"/>
    <w:rsid w:val="00BD7945"/>
    <w:rsid w:val="00BE083F"/>
    <w:rsid w:val="00BF3166"/>
    <w:rsid w:val="00C017A4"/>
    <w:rsid w:val="00C0306E"/>
    <w:rsid w:val="00C2034C"/>
    <w:rsid w:val="00C22364"/>
    <w:rsid w:val="00C23B60"/>
    <w:rsid w:val="00C23BDF"/>
    <w:rsid w:val="00C26A32"/>
    <w:rsid w:val="00C50B5E"/>
    <w:rsid w:val="00C7542A"/>
    <w:rsid w:val="00C87D78"/>
    <w:rsid w:val="00C91CAE"/>
    <w:rsid w:val="00C929C2"/>
    <w:rsid w:val="00C968F2"/>
    <w:rsid w:val="00CA1EE3"/>
    <w:rsid w:val="00CB15A7"/>
    <w:rsid w:val="00CC10DE"/>
    <w:rsid w:val="00CC24ED"/>
    <w:rsid w:val="00CC2B8F"/>
    <w:rsid w:val="00CC524E"/>
    <w:rsid w:val="00CD38AE"/>
    <w:rsid w:val="00CD4ABE"/>
    <w:rsid w:val="00CD6E9D"/>
    <w:rsid w:val="00CE0702"/>
    <w:rsid w:val="00CE687E"/>
    <w:rsid w:val="00CF709C"/>
    <w:rsid w:val="00D0530D"/>
    <w:rsid w:val="00D06B1E"/>
    <w:rsid w:val="00D0746D"/>
    <w:rsid w:val="00D1691C"/>
    <w:rsid w:val="00D20990"/>
    <w:rsid w:val="00D24698"/>
    <w:rsid w:val="00D33566"/>
    <w:rsid w:val="00D335AE"/>
    <w:rsid w:val="00D41ACF"/>
    <w:rsid w:val="00D45518"/>
    <w:rsid w:val="00D5549C"/>
    <w:rsid w:val="00D56385"/>
    <w:rsid w:val="00D6247D"/>
    <w:rsid w:val="00D72721"/>
    <w:rsid w:val="00D76D03"/>
    <w:rsid w:val="00D80244"/>
    <w:rsid w:val="00D82BE5"/>
    <w:rsid w:val="00D95247"/>
    <w:rsid w:val="00DA6CAA"/>
    <w:rsid w:val="00DA737C"/>
    <w:rsid w:val="00DB30CB"/>
    <w:rsid w:val="00DB45BF"/>
    <w:rsid w:val="00DC61D1"/>
    <w:rsid w:val="00DD49F9"/>
    <w:rsid w:val="00DF210F"/>
    <w:rsid w:val="00E034C6"/>
    <w:rsid w:val="00E06B06"/>
    <w:rsid w:val="00E100BF"/>
    <w:rsid w:val="00E14E95"/>
    <w:rsid w:val="00E154BF"/>
    <w:rsid w:val="00E22187"/>
    <w:rsid w:val="00E22FCF"/>
    <w:rsid w:val="00E25EA3"/>
    <w:rsid w:val="00E30864"/>
    <w:rsid w:val="00E35604"/>
    <w:rsid w:val="00E4269D"/>
    <w:rsid w:val="00E47FBC"/>
    <w:rsid w:val="00E55D96"/>
    <w:rsid w:val="00E6027E"/>
    <w:rsid w:val="00E66D99"/>
    <w:rsid w:val="00E772DD"/>
    <w:rsid w:val="00EA0A2E"/>
    <w:rsid w:val="00EB627A"/>
    <w:rsid w:val="00EC4AEC"/>
    <w:rsid w:val="00ED22BF"/>
    <w:rsid w:val="00ED25F4"/>
    <w:rsid w:val="00ED6271"/>
    <w:rsid w:val="00EE2EC5"/>
    <w:rsid w:val="00EE30DC"/>
    <w:rsid w:val="00EE329B"/>
    <w:rsid w:val="00EE4D43"/>
    <w:rsid w:val="00EF5CAE"/>
    <w:rsid w:val="00F00DFC"/>
    <w:rsid w:val="00F0478E"/>
    <w:rsid w:val="00F06FAC"/>
    <w:rsid w:val="00F12618"/>
    <w:rsid w:val="00F20135"/>
    <w:rsid w:val="00F23017"/>
    <w:rsid w:val="00F27BA0"/>
    <w:rsid w:val="00F31B4A"/>
    <w:rsid w:val="00F33164"/>
    <w:rsid w:val="00F45EC4"/>
    <w:rsid w:val="00F47A54"/>
    <w:rsid w:val="00F54214"/>
    <w:rsid w:val="00F55438"/>
    <w:rsid w:val="00F56FAB"/>
    <w:rsid w:val="00F728B7"/>
    <w:rsid w:val="00F8173A"/>
    <w:rsid w:val="00F8215D"/>
    <w:rsid w:val="00F9479D"/>
    <w:rsid w:val="00FA3704"/>
    <w:rsid w:val="00FB6585"/>
    <w:rsid w:val="23253CC4"/>
    <w:rsid w:val="644EE6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4E7884"/>
  <w14:defaultImageDpi w14:val="300"/>
  <w15:docId w15:val="{1B15E916-568A-41A2-99C7-B0069CB5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</w:style>
  <w:style w:type="paragraph" w:styleId="Heading4">
    <w:name w:val="heading 4"/>
    <w:basedOn w:val="Normal"/>
    <w:next w:val="Normal"/>
    <w:qFormat/>
    <w:pPr>
      <w:keepNext/>
      <w:spacing w:line="312" w:lineRule="auto"/>
      <w:outlineLvl w:val="3"/>
    </w:pPr>
    <w:rPr>
      <w:rFonts w:ascii="Arial" w:hAnsi="Arial"/>
      <w:i/>
      <w:sz w:val="2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900"/>
        <w:tab w:val="left" w:pos="1080"/>
        <w:tab w:val="left" w:pos="2520"/>
      </w:tabs>
      <w:outlineLvl w:val="4"/>
    </w:pPr>
    <w:rPr>
      <w:b/>
      <w:i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  <w:sz w:val="2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color w:val="FFFFFF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2160"/>
        <w:tab w:val="left" w:pos="2700"/>
        <w:tab w:val="left" w:pos="4140"/>
        <w:tab w:val="left" w:pos="4680"/>
        <w:tab w:val="left" w:pos="6120"/>
        <w:tab w:val="left" w:pos="6660"/>
        <w:tab w:val="left" w:pos="7200"/>
        <w:tab w:val="left" w:pos="8460"/>
        <w:tab w:val="left" w:pos="9720"/>
      </w:tabs>
      <w:spacing w:line="288" w:lineRule="auto"/>
      <w:outlineLvl w:val="8"/>
    </w:pPr>
    <w:rPr>
      <w:rFonts w:ascii="Book Antiqua" w:hAnsi="Book Antiqua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">
    <w:name w:val="Body Text"/>
    <w:basedOn w:val="Normal"/>
    <w:link w:val="BodyTextChar"/>
  </w:style>
  <w:style w:type="paragraph" w:styleId="BodyTextIndent2">
    <w:name w:val="Body Text Indent 2"/>
    <w:basedOn w:val="Normal"/>
    <w:pPr>
      <w:ind w:left="720" w:hanging="360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Indent">
    <w:name w:val="Body Text Indent"/>
    <w:basedOn w:val="Normal"/>
    <w:pPr>
      <w:ind w:left="360"/>
    </w:pPr>
    <w:rPr>
      <w:i/>
    </w:rPr>
  </w:style>
  <w:style w:type="paragraph" w:styleId="BodyText2">
    <w:name w:val="Body Text 2"/>
    <w:basedOn w:val="Normal"/>
    <w:pPr>
      <w:tabs>
        <w:tab w:val="left" w:pos="360"/>
        <w:tab w:val="left" w:pos="1080"/>
        <w:tab w:val="left" w:pos="1260"/>
        <w:tab w:val="left" w:pos="2520"/>
      </w:tabs>
    </w:pPr>
    <w:rPr>
      <w:sz w:val="22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BalloonText">
    <w:name w:val="Balloon Text"/>
    <w:basedOn w:val="Normal"/>
    <w:semiHidden/>
    <w:rPr>
      <w:rFonts w:ascii="Tahoma" w:hAnsi="Tahoma" w:cs="Wingdings"/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</w:rPr>
  </w:style>
  <w:style w:type="table" w:styleId="TableGrid">
    <w:name w:val="Table Grid"/>
    <w:basedOn w:val="TableNormal"/>
    <w:rsid w:val="00295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335C48"/>
    <w:rPr>
      <w:sz w:val="24"/>
    </w:rPr>
  </w:style>
  <w:style w:type="character" w:customStyle="1" w:styleId="FooterChar">
    <w:name w:val="Footer Char"/>
    <w:link w:val="Footer"/>
    <w:rsid w:val="00231EF9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650F1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50F1"/>
  </w:style>
  <w:style w:type="character" w:customStyle="1" w:styleId="CommentSubjectChar">
    <w:name w:val="Comment Subject Char"/>
    <w:basedOn w:val="CommentTextChar"/>
    <w:link w:val="CommentSubject"/>
    <w:semiHidden/>
    <w:rsid w:val="008650F1"/>
    <w:rPr>
      <w:b/>
      <w:bCs/>
    </w:rPr>
  </w:style>
  <w:style w:type="paragraph" w:styleId="ListParagraph">
    <w:name w:val="List Paragraph"/>
    <w:basedOn w:val="Normal"/>
    <w:uiPriority w:val="34"/>
    <w:qFormat/>
    <w:rsid w:val="00E55D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f06dfc-89d6-4ef5-9df8-ef4dcff005cd">
      <Terms xmlns="http://schemas.microsoft.com/office/infopath/2007/PartnerControls"/>
    </lcf76f155ced4ddcb4097134ff3c332f>
    <TaxCatchAll xmlns="db233ec2-66d3-4ef5-8807-a2c006e6937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55B79D50F8148A4DB6D9108BD6B56" ma:contentTypeVersion="22" ma:contentTypeDescription="Create a new document." ma:contentTypeScope="" ma:versionID="69e6811f4bae51b2b9b665518dd7adaf">
  <xsd:schema xmlns:xsd="http://www.w3.org/2001/XMLSchema" xmlns:xs="http://www.w3.org/2001/XMLSchema" xmlns:p="http://schemas.microsoft.com/office/2006/metadata/properties" xmlns:ns2="db233ec2-66d3-4ef5-8807-a2c006e69374" xmlns:ns3="22f06dfc-89d6-4ef5-9df8-ef4dcff005cd" targetNamespace="http://schemas.microsoft.com/office/2006/metadata/properties" ma:root="true" ma:fieldsID="b50f13bfcad779cbefcd3d278a286344" ns2:_="" ns3:_="">
    <xsd:import namespace="db233ec2-66d3-4ef5-8807-a2c006e69374"/>
    <xsd:import namespace="22f06dfc-89d6-4ef5-9df8-ef4dcff005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33ec2-66d3-4ef5-8807-a2c006e693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344dae29-85ca-4d34-a989-72f99e160290}" ma:internalName="TaxCatchAll" ma:showField="CatchAllData" ma:web="db233ec2-66d3-4ef5-8807-a2c006e69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06dfc-89d6-4ef5-9df8-ef4dcff00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955067c-4844-4e4f-970b-73b17f11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E0C4B7-860E-4E9C-990B-883F794C5D2A}">
  <ds:schemaRefs>
    <ds:schemaRef ds:uri="http://schemas.microsoft.com/office/2006/metadata/properties"/>
    <ds:schemaRef ds:uri="http://schemas.microsoft.com/office/infopath/2007/PartnerControls"/>
    <ds:schemaRef ds:uri="22f06dfc-89d6-4ef5-9df8-ef4dcff005cd"/>
    <ds:schemaRef ds:uri="db233ec2-66d3-4ef5-8807-a2c006e69374"/>
  </ds:schemaRefs>
</ds:datastoreItem>
</file>

<file path=customXml/itemProps2.xml><?xml version="1.0" encoding="utf-8"?>
<ds:datastoreItem xmlns:ds="http://schemas.openxmlformats.org/officeDocument/2006/customXml" ds:itemID="{BCD046D5-E6B9-4843-83E1-7FE3DF5704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0A12C2-186F-41DB-97AD-606739F8B9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33ec2-66d3-4ef5-8807-a2c006e69374"/>
    <ds:schemaRef ds:uri="22f06dfc-89d6-4ef5-9df8-ef4dcff00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A75365-49BD-4659-989C-88157A90FC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48</Words>
  <Characters>4054</Characters>
  <Application>Microsoft Office Word</Application>
  <DocSecurity>0</DocSecurity>
  <Lines>311</Lines>
  <Paragraphs>122</Paragraphs>
  <ScaleCrop>false</ScaleCrop>
  <Company>FHI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creator>HPA Consultants Inc.</dc:creator>
  <cp:lastModifiedBy>Saori Iwamoto</cp:lastModifiedBy>
  <cp:revision>3</cp:revision>
  <cp:lastPrinted>2014-06-05T17:36:00Z</cp:lastPrinted>
  <dcterms:created xsi:type="dcterms:W3CDTF">2022-12-02T19:46:00Z</dcterms:created>
  <dcterms:modified xsi:type="dcterms:W3CDTF">2022-12-06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B55B79D50F8148A4DB6D9108BD6B56</vt:lpwstr>
  </property>
  <property fmtid="{D5CDD505-2E9C-101B-9397-08002B2CF9AE}" pid="4" name="MediaServiceImageTags">
    <vt:lpwstr/>
  </property>
  <property fmtid="{D5CDD505-2E9C-101B-9397-08002B2CF9AE}" pid="5" name="GrammarlyDocumentId">
    <vt:lpwstr>ed80302203b31269f3481b15ce72affac908caf17bb9fae1b0f1db472fd6dfc2</vt:lpwstr>
  </property>
</Properties>
</file>